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1E8CC" w14:textId="5566598B" w:rsidR="00285FA2" w:rsidRPr="00E131A3" w:rsidRDefault="00613B3F" w:rsidP="00285FA2">
      <w:pPr>
        <w:spacing w:before="120"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613B3F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40B98366" wp14:editId="27F2BC71">
            <wp:simplePos x="0" y="0"/>
            <wp:positionH relativeFrom="column">
              <wp:posOffset>0</wp:posOffset>
            </wp:positionH>
            <wp:positionV relativeFrom="paragraph">
              <wp:posOffset>-151130</wp:posOffset>
            </wp:positionV>
            <wp:extent cx="719455" cy="719455"/>
            <wp:effectExtent l="0" t="0" r="4445" b="4445"/>
            <wp:wrapNone/>
            <wp:docPr id="9" name="Resim 9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13B3F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6341378" wp14:editId="36DBA2F5">
            <wp:simplePos x="0" y="0"/>
            <wp:positionH relativeFrom="column">
              <wp:posOffset>5400675</wp:posOffset>
            </wp:positionH>
            <wp:positionV relativeFrom="paragraph">
              <wp:posOffset>-149965</wp:posOffset>
            </wp:positionV>
            <wp:extent cx="719455" cy="719455"/>
            <wp:effectExtent l="0" t="0" r="4445" b="4445"/>
            <wp:wrapNone/>
            <wp:docPr id="10" name="Resim 10" descr="https://ogu.edu.tr/files/duyuru/9ff77656-8e6a-4c44-98b9-5f236a699de2/ESOG%C3%9C_yeni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im 10" descr="https://ogu.edu.tr/files/duyuru/9ff77656-8e6a-4c44-98b9-5f236a699de2/ESOG%C3%9C_yeni%20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927" w:rsidRPr="00E131A3">
        <w:rPr>
          <w:rFonts w:ascii="Times New Roman" w:hAnsi="Times New Roman" w:cs="Times New Roman"/>
          <w:b/>
          <w:lang w:val="en-US"/>
        </w:rPr>
        <w:t>ESOG</w:t>
      </w:r>
      <w:r w:rsidR="00E716D0" w:rsidRPr="00E131A3">
        <w:rPr>
          <w:rFonts w:ascii="Times New Roman" w:hAnsi="Times New Roman" w:cs="Times New Roman"/>
          <w:b/>
          <w:lang w:val="en-US"/>
        </w:rPr>
        <w:t>U</w:t>
      </w:r>
      <w:r w:rsidR="000C44F5">
        <w:rPr>
          <w:rFonts w:ascii="Times New Roman" w:hAnsi="Times New Roman" w:cs="Times New Roman"/>
          <w:b/>
          <w:lang w:val="en-US"/>
        </w:rPr>
        <w:t xml:space="preserve"> MECHANICAL ENGINEERING</w:t>
      </w:r>
      <w:r w:rsidR="00E131A3" w:rsidRPr="00E131A3">
        <w:rPr>
          <w:rFonts w:ascii="Times New Roman" w:hAnsi="Times New Roman" w:cs="Times New Roman"/>
          <w:b/>
          <w:lang w:val="en-US"/>
        </w:rPr>
        <w:t xml:space="preserve"> DEPARTMENT</w:t>
      </w:r>
    </w:p>
    <w:p w14:paraId="5F9C9407" w14:textId="77777777" w:rsidR="008E66D8" w:rsidRPr="00E131A3" w:rsidRDefault="008E66D8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</w:p>
    <w:p w14:paraId="14E7BA0C" w14:textId="77777777" w:rsidR="005D197E" w:rsidRPr="00E131A3" w:rsidRDefault="00E131A3" w:rsidP="008E66D8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r w:rsidRPr="00E131A3">
        <w:rPr>
          <w:rFonts w:ascii="Times New Roman" w:hAnsi="Times New Roman" w:cs="Times New Roman"/>
          <w:b/>
          <w:lang w:val="en-US"/>
        </w:rPr>
        <w:t>COURSE INFORMATION</w:t>
      </w:r>
      <w:r w:rsidR="00285FA2" w:rsidRPr="00E131A3">
        <w:rPr>
          <w:rFonts w:ascii="Times New Roman" w:hAnsi="Times New Roman" w:cs="Times New Roman"/>
          <w:b/>
          <w:lang w:val="en-US"/>
        </w:rPr>
        <w:t xml:space="preserve"> FORM</w:t>
      </w: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506"/>
        <w:gridCol w:w="3118"/>
      </w:tblGrid>
      <w:tr w:rsidR="00DD0461" w:rsidRPr="00E131A3" w14:paraId="73E399E4" w14:textId="77777777" w:rsidTr="005D197E">
        <w:trPr>
          <w:trHeight w:val="312"/>
        </w:trPr>
        <w:tc>
          <w:tcPr>
            <w:tcW w:w="6506" w:type="dxa"/>
            <w:shd w:val="clear" w:color="auto" w:fill="FFF2CC" w:themeFill="accent4" w:themeFillTint="33"/>
            <w:vAlign w:val="center"/>
          </w:tcPr>
          <w:p w14:paraId="18D9083F" w14:textId="77777777" w:rsidR="00DD0461" w:rsidRPr="00E131A3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3118" w:type="dxa"/>
            <w:shd w:val="clear" w:color="auto" w:fill="FFF2CC" w:themeFill="accent4" w:themeFillTint="33"/>
            <w:vAlign w:val="center"/>
          </w:tcPr>
          <w:p w14:paraId="591E20F7" w14:textId="77777777" w:rsidR="00DD0461" w:rsidRPr="00E131A3" w:rsidRDefault="00E131A3" w:rsidP="00BB66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</w:tr>
      <w:tr w:rsidR="00DD0461" w:rsidRPr="00E131A3" w14:paraId="09BD2C2D" w14:textId="77777777" w:rsidTr="00FD2C8F">
        <w:trPr>
          <w:trHeight w:val="397"/>
        </w:trPr>
        <w:tc>
          <w:tcPr>
            <w:tcW w:w="6506" w:type="dxa"/>
            <w:vAlign w:val="center"/>
          </w:tcPr>
          <w:p w14:paraId="7D93AAD3" w14:textId="3AB89351" w:rsidR="00DD0461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chanical Engineering Design I</w:t>
            </w:r>
          </w:p>
        </w:tc>
        <w:tc>
          <w:tcPr>
            <w:tcW w:w="3118" w:type="dxa"/>
            <w:vAlign w:val="center"/>
          </w:tcPr>
          <w:p w14:paraId="250D492E" w14:textId="5A18BE90" w:rsidR="00DD0461" w:rsidRPr="00CE3B7C" w:rsidRDefault="00952528" w:rsidP="002E1A0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52528"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151817663</w:t>
            </w:r>
          </w:p>
        </w:tc>
      </w:tr>
    </w:tbl>
    <w:p w14:paraId="3954723F" w14:textId="77777777" w:rsidR="00115500" w:rsidRPr="00E131A3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1885"/>
        <w:gridCol w:w="1984"/>
        <w:gridCol w:w="3827"/>
      </w:tblGrid>
      <w:tr w:rsidR="0032057E" w:rsidRPr="00E131A3" w14:paraId="59637FBB" w14:textId="77777777" w:rsidTr="001428B5">
        <w:trPr>
          <w:trHeight w:val="312"/>
        </w:trPr>
        <w:tc>
          <w:tcPr>
            <w:tcW w:w="1928" w:type="dxa"/>
            <w:vMerge w:val="restart"/>
            <w:shd w:val="clear" w:color="auto" w:fill="FFF2CC" w:themeFill="accent4" w:themeFillTint="33"/>
            <w:vAlign w:val="center"/>
          </w:tcPr>
          <w:p w14:paraId="77AFA1B1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emester</w:t>
            </w:r>
          </w:p>
        </w:tc>
        <w:tc>
          <w:tcPr>
            <w:tcW w:w="3869" w:type="dxa"/>
            <w:gridSpan w:val="2"/>
            <w:shd w:val="clear" w:color="auto" w:fill="FFF2CC" w:themeFill="accent4" w:themeFillTint="33"/>
            <w:vAlign w:val="center"/>
          </w:tcPr>
          <w:p w14:paraId="27DAF618" w14:textId="77777777" w:rsidR="0032057E" w:rsidRPr="00E131A3" w:rsidRDefault="0032057E" w:rsidP="00E131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 of Course Hours per Week</w:t>
            </w:r>
          </w:p>
        </w:tc>
        <w:tc>
          <w:tcPr>
            <w:tcW w:w="3827" w:type="dxa"/>
            <w:vMerge w:val="restart"/>
            <w:shd w:val="clear" w:color="auto" w:fill="FFF2CC" w:themeFill="accent4" w:themeFillTint="33"/>
            <w:vAlign w:val="center"/>
          </w:tcPr>
          <w:p w14:paraId="161FB4B0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</w:p>
        </w:tc>
      </w:tr>
      <w:tr w:rsidR="0032057E" w:rsidRPr="00E131A3" w14:paraId="22893CA0" w14:textId="77777777" w:rsidTr="001428B5">
        <w:trPr>
          <w:trHeight w:val="312"/>
        </w:trPr>
        <w:tc>
          <w:tcPr>
            <w:tcW w:w="1928" w:type="dxa"/>
            <w:vMerge/>
            <w:shd w:val="clear" w:color="auto" w:fill="FFF2CC" w:themeFill="accent4" w:themeFillTint="33"/>
            <w:vAlign w:val="center"/>
          </w:tcPr>
          <w:p w14:paraId="592800D3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  <w:shd w:val="clear" w:color="auto" w:fill="FFF2CC" w:themeFill="accent4" w:themeFillTint="33"/>
            <w:vAlign w:val="center"/>
          </w:tcPr>
          <w:p w14:paraId="6EB47AF6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heory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1CDE272E" w14:textId="77777777" w:rsidR="0032057E" w:rsidRPr="00E131A3" w:rsidRDefault="00D677C6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3827" w:type="dxa"/>
            <w:vMerge/>
            <w:shd w:val="clear" w:color="auto" w:fill="FFF2CC" w:themeFill="accent4" w:themeFillTint="33"/>
            <w:vAlign w:val="center"/>
          </w:tcPr>
          <w:p w14:paraId="1191D446" w14:textId="77777777" w:rsidR="0032057E" w:rsidRPr="00E131A3" w:rsidRDefault="0032057E" w:rsidP="00DD04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D2C21" w:rsidRPr="00E131A3" w14:paraId="18113B28" w14:textId="77777777" w:rsidTr="00DA33F9">
        <w:trPr>
          <w:trHeight w:val="397"/>
        </w:trPr>
        <w:tc>
          <w:tcPr>
            <w:tcW w:w="1928" w:type="dxa"/>
            <w:vAlign w:val="center"/>
          </w:tcPr>
          <w:p w14:paraId="05E78CA3" w14:textId="0CDB6044" w:rsidR="00ED2C21" w:rsidRPr="00B41ECB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85" w:type="dxa"/>
            <w:vAlign w:val="center"/>
          </w:tcPr>
          <w:p w14:paraId="1F0AF9C5" w14:textId="08187657" w:rsidR="00ED2C21" w:rsidRPr="00B41ECB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84" w:type="dxa"/>
            <w:vAlign w:val="center"/>
          </w:tcPr>
          <w:p w14:paraId="031CC905" w14:textId="3BBB8FEE" w:rsidR="00ED2C21" w:rsidRPr="00B41ECB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827" w:type="dxa"/>
            <w:vAlign w:val="center"/>
          </w:tcPr>
          <w:p w14:paraId="02587F1D" w14:textId="3BB9DE17" w:rsidR="00ED2C21" w:rsidRPr="00B41ECB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</w:tbl>
    <w:p w14:paraId="681719CF" w14:textId="77777777" w:rsidR="00924B72" w:rsidRPr="00E131A3" w:rsidRDefault="00924B72" w:rsidP="00924B72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1925"/>
        <w:gridCol w:w="1866"/>
        <w:gridCol w:w="1984"/>
      </w:tblGrid>
      <w:tr w:rsidR="00DD0461" w:rsidRPr="00E131A3" w14:paraId="6C8E034B" w14:textId="77777777" w:rsidTr="005D197E">
        <w:trPr>
          <w:trHeight w:val="312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5945F9D3" w14:textId="4CA8C1D2" w:rsidR="00DD0461" w:rsidRPr="00E131A3" w:rsidRDefault="00E131A3" w:rsidP="000301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Category</w:t>
            </w:r>
            <w:r w:rsidR="00DD0461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845C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  <w:r w:rsidR="00DD0461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75594A" w:rsidRPr="00E131A3" w14:paraId="5052DDDE" w14:textId="77777777" w:rsidTr="005D197E">
        <w:tc>
          <w:tcPr>
            <w:tcW w:w="1924" w:type="dxa"/>
            <w:shd w:val="clear" w:color="auto" w:fill="FFF2CC" w:themeFill="accent4" w:themeFillTint="33"/>
            <w:vAlign w:val="center"/>
          </w:tcPr>
          <w:p w14:paraId="1F2146D0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sic S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5AA6690F" w14:textId="77777777" w:rsidR="0075594A" w:rsidRPr="00E131A3" w:rsidRDefault="00E131A3" w:rsidP="009008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ngineering S</w:t>
            </w:r>
            <w:r w:rsidR="0090083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ences</w:t>
            </w:r>
          </w:p>
        </w:tc>
        <w:tc>
          <w:tcPr>
            <w:tcW w:w="1925" w:type="dxa"/>
            <w:shd w:val="clear" w:color="auto" w:fill="FFF2CC" w:themeFill="accent4" w:themeFillTint="33"/>
            <w:vAlign w:val="center"/>
          </w:tcPr>
          <w:p w14:paraId="3D1959F0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866" w:type="dxa"/>
            <w:shd w:val="clear" w:color="auto" w:fill="FFF2CC" w:themeFill="accent4" w:themeFillTint="33"/>
            <w:vAlign w:val="center"/>
          </w:tcPr>
          <w:p w14:paraId="109C1ED6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eneral Education</w:t>
            </w:r>
          </w:p>
        </w:tc>
        <w:tc>
          <w:tcPr>
            <w:tcW w:w="1984" w:type="dxa"/>
            <w:shd w:val="clear" w:color="auto" w:fill="FFF2CC" w:themeFill="accent4" w:themeFillTint="33"/>
            <w:vAlign w:val="center"/>
          </w:tcPr>
          <w:p w14:paraId="5057B8A1" w14:textId="77777777" w:rsidR="0075594A" w:rsidRPr="00E131A3" w:rsidRDefault="00E131A3" w:rsidP="0075594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cial</w:t>
            </w:r>
          </w:p>
        </w:tc>
      </w:tr>
      <w:tr w:rsidR="00952528" w:rsidRPr="00E131A3" w14:paraId="6B7A3E04" w14:textId="77777777" w:rsidTr="00FD2C8F">
        <w:trPr>
          <w:trHeight w:val="397"/>
        </w:trPr>
        <w:tc>
          <w:tcPr>
            <w:tcW w:w="1924" w:type="dxa"/>
            <w:vAlign w:val="center"/>
          </w:tcPr>
          <w:p w14:paraId="16165E46" w14:textId="77777777" w:rsidR="00952528" w:rsidRPr="00E131A3" w:rsidRDefault="00952528" w:rsidP="009525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5" w:type="dxa"/>
            <w:vAlign w:val="center"/>
          </w:tcPr>
          <w:p w14:paraId="732B67FC" w14:textId="054F8A28" w:rsidR="00952528" w:rsidRPr="00E131A3" w:rsidRDefault="00952528" w:rsidP="009525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925" w:type="dxa"/>
            <w:vAlign w:val="center"/>
          </w:tcPr>
          <w:p w14:paraId="63413677" w14:textId="12C9D4B1" w:rsidR="00952528" w:rsidRPr="00E131A3" w:rsidRDefault="00952528" w:rsidP="009525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6" w:type="dxa"/>
            <w:vAlign w:val="center"/>
          </w:tcPr>
          <w:p w14:paraId="57D36040" w14:textId="63F154DA" w:rsidR="00952528" w:rsidRPr="00E131A3" w:rsidRDefault="00952528" w:rsidP="009525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63205C1A" w14:textId="77777777" w:rsidR="00952528" w:rsidRPr="00E131A3" w:rsidRDefault="00952528" w:rsidP="009525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BAA00DC" w14:textId="77777777" w:rsidR="00115500" w:rsidRPr="00E131A3" w:rsidRDefault="00115500" w:rsidP="003E403F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08"/>
        <w:gridCol w:w="3208"/>
        <w:gridCol w:w="3208"/>
      </w:tblGrid>
      <w:tr w:rsidR="003E403F" w:rsidRPr="00E131A3" w14:paraId="3DBAFA33" w14:textId="77777777" w:rsidTr="005D197E">
        <w:trPr>
          <w:trHeight w:val="312"/>
        </w:trPr>
        <w:tc>
          <w:tcPr>
            <w:tcW w:w="3208" w:type="dxa"/>
            <w:shd w:val="clear" w:color="auto" w:fill="FFF2CC" w:themeFill="accent4" w:themeFillTint="33"/>
            <w:vAlign w:val="center"/>
          </w:tcPr>
          <w:p w14:paraId="53EFD6DB" w14:textId="77777777" w:rsidR="003E403F" w:rsidRPr="00E131A3" w:rsidRDefault="00E131A3" w:rsidP="003E40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Language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33126EB8" w14:textId="77777777" w:rsidR="003E403F" w:rsidRPr="00E131A3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Level</w:t>
            </w:r>
          </w:p>
        </w:tc>
        <w:tc>
          <w:tcPr>
            <w:tcW w:w="3208" w:type="dxa"/>
            <w:shd w:val="clear" w:color="auto" w:fill="FFF2CC" w:themeFill="accent4" w:themeFillTint="33"/>
            <w:vAlign w:val="center"/>
          </w:tcPr>
          <w:p w14:paraId="652E568B" w14:textId="77777777" w:rsidR="003E403F" w:rsidRPr="00E131A3" w:rsidRDefault="00E131A3" w:rsidP="00B863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Type</w:t>
            </w:r>
          </w:p>
        </w:tc>
      </w:tr>
      <w:tr w:rsidR="003E403F" w:rsidRPr="00E131A3" w14:paraId="4B017E2C" w14:textId="77777777" w:rsidTr="00FD2C8F">
        <w:trPr>
          <w:trHeight w:val="397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429013212"/>
            <w:placeholder>
              <w:docPart w:val="DefaultPlaceholder_1081868575"/>
            </w:placeholder>
            <w:comboBox>
              <w:listItem w:displayText="Turkish" w:value="Turkish"/>
              <w:listItem w:displayText="English" w:value="English"/>
            </w:comboBox>
          </w:sdtPr>
          <w:sdtContent>
            <w:tc>
              <w:tcPr>
                <w:tcW w:w="3208" w:type="dxa"/>
                <w:vAlign w:val="center"/>
              </w:tcPr>
              <w:p w14:paraId="491D38FD" w14:textId="77777777" w:rsidR="003E403F" w:rsidRPr="00E131A3" w:rsidRDefault="001E1BF3" w:rsidP="001E1BF3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Turkish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571071376"/>
            <w:placeholder>
              <w:docPart w:val="DefaultPlaceholder_1081868575"/>
            </w:placeholder>
            <w:comboBox>
              <w:listItem w:displayText="Associate degree" w:value="Associate degree"/>
              <w:listItem w:displayText="Undergraduate" w:value="Undergraduate"/>
              <w:listItem w:displayText="Master" w:value="Master"/>
              <w:listItem w:displayText="Doctorate" w:value="Doctorate"/>
            </w:comboBox>
          </w:sdtPr>
          <w:sdtContent>
            <w:tc>
              <w:tcPr>
                <w:tcW w:w="3208" w:type="dxa"/>
                <w:vAlign w:val="center"/>
              </w:tcPr>
              <w:p w14:paraId="0120202D" w14:textId="77777777" w:rsidR="003E403F" w:rsidRPr="00E131A3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Undergraduat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077786681"/>
            <w:placeholder>
              <w:docPart w:val="DefaultPlaceholder_1081868575"/>
            </w:placeholder>
            <w:comboBox>
              <w:listItem w:displayText="Compulsory" w:value="Compulsory"/>
              <w:listItem w:displayText="Elective" w:value="Elective"/>
            </w:comboBox>
          </w:sdtPr>
          <w:sdtContent>
            <w:tc>
              <w:tcPr>
                <w:tcW w:w="3208" w:type="dxa"/>
                <w:vAlign w:val="center"/>
              </w:tcPr>
              <w:p w14:paraId="487EFECB" w14:textId="77777777" w:rsidR="003E403F" w:rsidRPr="00E131A3" w:rsidRDefault="00722C38" w:rsidP="00302726">
                <w:pPr>
                  <w:jc w:val="center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 w:rsidRPr="00722C38"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Compulsory</w:t>
                </w:r>
              </w:p>
            </w:tc>
          </w:sdtContent>
        </w:sdt>
      </w:tr>
    </w:tbl>
    <w:p w14:paraId="13524DC8" w14:textId="77777777" w:rsidR="003E403F" w:rsidRPr="00E131A3" w:rsidRDefault="003E403F" w:rsidP="00924B72">
      <w:pPr>
        <w:spacing w:after="0" w:line="240" w:lineRule="auto"/>
        <w:rPr>
          <w:sz w:val="10"/>
          <w:szCs w:val="10"/>
          <w:lang w:val="en-US"/>
        </w:rPr>
      </w:pPr>
    </w:p>
    <w:p w14:paraId="577EA56E" w14:textId="77777777" w:rsidR="00B863A3" w:rsidRPr="00E131A3" w:rsidRDefault="00B863A3" w:rsidP="008516E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9C149D" w:rsidRPr="00E131A3" w14:paraId="3CE04613" w14:textId="77777777" w:rsidTr="00165EC8">
        <w:trPr>
          <w:trHeight w:val="421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309D5A82" w14:textId="77777777" w:rsidR="008516E9" w:rsidRPr="00E131A3" w:rsidRDefault="002C392C" w:rsidP="002C392C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requisite(s)</w:t>
            </w:r>
            <w:r w:rsid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f any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FA5F622" w14:textId="035A94AA" w:rsidR="008516E9" w:rsidRPr="00E131A3" w:rsidRDefault="00531778" w:rsidP="005D197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e</w:t>
            </w:r>
          </w:p>
        </w:tc>
      </w:tr>
      <w:tr w:rsidR="008516E9" w:rsidRPr="00E131A3" w14:paraId="6C59C92F" w14:textId="77777777" w:rsidTr="00165EC8">
        <w:trPr>
          <w:trHeight w:val="1012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02ED2AF0" w14:textId="77777777" w:rsidR="008516E9" w:rsidRPr="00E131A3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bjectives of the Course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5F94D91B" w14:textId="47DD6CA9" w:rsidR="008E66D8" w:rsidRPr="00E131A3" w:rsidRDefault="00531778" w:rsidP="00F40F9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3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 enable students to combine the theoretical and practical knowledge they acquire in mechanical engineering courses throughout their education and to create designs in different fields.</w:t>
            </w:r>
          </w:p>
        </w:tc>
      </w:tr>
      <w:tr w:rsidR="008516E9" w:rsidRPr="00E131A3" w14:paraId="6ADA347B" w14:textId="77777777" w:rsidTr="00165EC8">
        <w:trPr>
          <w:trHeight w:val="984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4B8801E4" w14:textId="77777777" w:rsidR="008516E9" w:rsidRPr="00E131A3" w:rsidRDefault="00E131A3" w:rsidP="008516E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hort Course Content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3BBD5E5F" w14:textId="61B04F0B" w:rsidR="008516E9" w:rsidRPr="00E131A3" w:rsidRDefault="00531778" w:rsidP="009D646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3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ach student will have one course covering the branches of Mechanical Engineering.</w:t>
            </w:r>
          </w:p>
        </w:tc>
      </w:tr>
    </w:tbl>
    <w:p w14:paraId="501C47F2" w14:textId="77777777" w:rsidR="008516E9" w:rsidRPr="00E131A3" w:rsidRDefault="008516E9" w:rsidP="00AA1F09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05"/>
        <w:gridCol w:w="4433"/>
        <w:gridCol w:w="1400"/>
        <w:gridCol w:w="2014"/>
        <w:gridCol w:w="1372"/>
      </w:tblGrid>
      <w:tr w:rsidR="005F18AF" w:rsidRPr="00E131A3" w14:paraId="0A0C1430" w14:textId="77777777" w:rsidTr="00531778">
        <w:trPr>
          <w:trHeight w:val="312"/>
        </w:trPr>
        <w:tc>
          <w:tcPr>
            <w:tcW w:w="4838" w:type="dxa"/>
            <w:gridSpan w:val="2"/>
            <w:shd w:val="clear" w:color="auto" w:fill="FFF2CC" w:themeFill="accent4" w:themeFillTint="33"/>
            <w:vAlign w:val="center"/>
          </w:tcPr>
          <w:p w14:paraId="6800F317" w14:textId="77777777" w:rsidR="005F18AF" w:rsidRPr="00E131A3" w:rsidRDefault="00112E68" w:rsidP="00474F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arning Outcomes of the Course</w:t>
            </w:r>
          </w:p>
        </w:tc>
        <w:tc>
          <w:tcPr>
            <w:tcW w:w="1400" w:type="dxa"/>
            <w:shd w:val="clear" w:color="auto" w:fill="FFF2CC" w:themeFill="accent4" w:themeFillTint="33"/>
            <w:vAlign w:val="center"/>
          </w:tcPr>
          <w:p w14:paraId="077AB3F1" w14:textId="77777777" w:rsidR="005F18AF" w:rsidRPr="00E131A3" w:rsidRDefault="005476B3" w:rsidP="005476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ed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</w:t>
            </w:r>
            <w:r w:rsidR="00806FA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(s)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14" w:type="dxa"/>
            <w:shd w:val="clear" w:color="auto" w:fill="FFF2CC" w:themeFill="accent4" w:themeFillTint="33"/>
            <w:vAlign w:val="center"/>
          </w:tcPr>
          <w:p w14:paraId="0955DE53" w14:textId="77777777" w:rsidR="005F18AF" w:rsidRPr="00E131A3" w:rsidRDefault="00112E68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aching Methods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</w:t>
            </w:r>
          </w:p>
        </w:tc>
        <w:tc>
          <w:tcPr>
            <w:tcW w:w="1372" w:type="dxa"/>
            <w:shd w:val="clear" w:color="auto" w:fill="FFF2CC" w:themeFill="accent4" w:themeFillTint="33"/>
            <w:vAlign w:val="center"/>
          </w:tcPr>
          <w:p w14:paraId="3E3ECB5A" w14:textId="77777777" w:rsidR="005F18AF" w:rsidRPr="00E131A3" w:rsidRDefault="00806FA2" w:rsidP="00901C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asuring Methods</w:t>
            </w:r>
            <w:r w:rsidR="005F18AF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**</w:t>
            </w:r>
          </w:p>
        </w:tc>
      </w:tr>
      <w:tr w:rsidR="00531778" w:rsidRPr="00E131A3" w14:paraId="2D37EFD9" w14:textId="77777777" w:rsidTr="00531778">
        <w:trPr>
          <w:trHeight w:val="465"/>
        </w:trPr>
        <w:tc>
          <w:tcPr>
            <w:tcW w:w="4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C6F3CC6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43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27B2869" w14:textId="5C0BC960" w:rsidR="00531778" w:rsidRPr="00E131A3" w:rsidRDefault="00952528" w:rsidP="00531778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efines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esign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problem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nd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its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cope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.</w:t>
            </w:r>
          </w:p>
        </w:tc>
        <w:tc>
          <w:tcPr>
            <w:tcW w:w="1400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9CA0BA0" w14:textId="23DD7DA8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2,PO5,PO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014" w:type="dxa"/>
            <w:shd w:val="clear" w:color="auto" w:fill="FFFFFF" w:themeFill="background1"/>
            <w:vAlign w:val="center"/>
          </w:tcPr>
          <w:p w14:paraId="072CDDE8" w14:textId="13BB4C63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7,8,10,11,12,13,14,15</w:t>
            </w:r>
          </w:p>
        </w:tc>
        <w:tc>
          <w:tcPr>
            <w:tcW w:w="1372" w:type="dxa"/>
            <w:shd w:val="clear" w:color="auto" w:fill="FFFFFF" w:themeFill="background1"/>
            <w:vAlign w:val="center"/>
          </w:tcPr>
          <w:p w14:paraId="5F49CC85" w14:textId="136E2F56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C,D</w:t>
            </w:r>
            <w:proofErr w:type="gramEnd"/>
          </w:p>
        </w:tc>
      </w:tr>
      <w:tr w:rsidR="00531778" w:rsidRPr="00E131A3" w14:paraId="6915E865" w14:textId="77777777" w:rsidTr="00531778">
        <w:trPr>
          <w:trHeight w:val="465"/>
        </w:trPr>
        <w:tc>
          <w:tcPr>
            <w:tcW w:w="4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F91007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43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EE8BF39" w14:textId="17AB3B8C" w:rsidR="00531778" w:rsidRPr="00E131A3" w:rsidRDefault="00952528" w:rsidP="0053177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Evaluates</w:t>
            </w:r>
            <w:proofErr w:type="spellEnd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existing</w:t>
            </w:r>
            <w:proofErr w:type="spellEnd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systems</w:t>
            </w:r>
            <w:proofErr w:type="spellEnd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alternative</w:t>
            </w:r>
            <w:proofErr w:type="spellEnd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solutions</w:t>
            </w:r>
            <w:proofErr w:type="spellEnd"/>
            <w:r w:rsidRPr="009525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400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1FCD003" w14:textId="732D44EE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2,PO5,PO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014" w:type="dxa"/>
            <w:shd w:val="clear" w:color="auto" w:fill="FFFFFF" w:themeFill="background1"/>
            <w:vAlign w:val="center"/>
          </w:tcPr>
          <w:p w14:paraId="6AC4E8EA" w14:textId="6991F929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7,8,10,11,12,13,14,15</w:t>
            </w:r>
          </w:p>
        </w:tc>
        <w:tc>
          <w:tcPr>
            <w:tcW w:w="1372" w:type="dxa"/>
            <w:shd w:val="clear" w:color="auto" w:fill="FFFFFF" w:themeFill="background1"/>
            <w:vAlign w:val="center"/>
          </w:tcPr>
          <w:p w14:paraId="1F285371" w14:textId="20109993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C,D</w:t>
            </w:r>
            <w:proofErr w:type="gramEnd"/>
          </w:p>
        </w:tc>
      </w:tr>
      <w:tr w:rsidR="00531778" w:rsidRPr="00E131A3" w14:paraId="7F39A636" w14:textId="77777777" w:rsidTr="00531778">
        <w:trPr>
          <w:trHeight w:val="465"/>
        </w:trPr>
        <w:tc>
          <w:tcPr>
            <w:tcW w:w="4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8815C70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43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5C3DDD2" w14:textId="67778693" w:rsidR="00531778" w:rsidRPr="00E131A3" w:rsidRDefault="00952528" w:rsidP="00531778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Prepares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project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proposal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as a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echnical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report</w:t>
            </w:r>
            <w:proofErr w:type="spellEnd"/>
            <w:r w:rsidRPr="009525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.</w:t>
            </w:r>
          </w:p>
        </w:tc>
        <w:tc>
          <w:tcPr>
            <w:tcW w:w="1400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621B6C7" w14:textId="5C6A298A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8,PO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014" w:type="dxa"/>
            <w:shd w:val="clear" w:color="auto" w:fill="FFFFFF" w:themeFill="background1"/>
            <w:vAlign w:val="center"/>
          </w:tcPr>
          <w:p w14:paraId="766DC2F0" w14:textId="365C1A45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7,8,10,11,12,13,14,15</w:t>
            </w:r>
          </w:p>
        </w:tc>
        <w:tc>
          <w:tcPr>
            <w:tcW w:w="1372" w:type="dxa"/>
            <w:shd w:val="clear" w:color="auto" w:fill="FFFFFF" w:themeFill="background1"/>
            <w:vAlign w:val="center"/>
          </w:tcPr>
          <w:p w14:paraId="6BDC5870" w14:textId="066894AC" w:rsidR="00531778" w:rsidRPr="009D646A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C,D</w:t>
            </w:r>
            <w:proofErr w:type="gramEnd"/>
          </w:p>
        </w:tc>
      </w:tr>
    </w:tbl>
    <w:p w14:paraId="26CC9E7E" w14:textId="77777777" w:rsidR="007E77B9" w:rsidRPr="00E131A3" w:rsidRDefault="007E77B9" w:rsidP="009D328E">
      <w:pPr>
        <w:spacing w:after="0" w:line="240" w:lineRule="auto"/>
        <w:rPr>
          <w:sz w:val="20"/>
          <w:szCs w:val="20"/>
          <w:lang w:val="en-US"/>
        </w:rPr>
      </w:pPr>
    </w:p>
    <w:p w14:paraId="12E91614" w14:textId="77777777" w:rsidR="00BD6EC0" w:rsidRPr="00E131A3" w:rsidRDefault="00BD6EC0" w:rsidP="009D328E">
      <w:pPr>
        <w:spacing w:after="0" w:line="240" w:lineRule="auto"/>
        <w:rPr>
          <w:sz w:val="20"/>
          <w:szCs w:val="20"/>
          <w:lang w:val="en-US"/>
        </w:rPr>
        <w:sectPr w:rsidR="00BD6EC0" w:rsidRPr="00E131A3" w:rsidSect="00CA0228">
          <w:footerReference w:type="default" r:id="rId9"/>
          <w:footerReference w:type="first" r:id="rId10"/>
          <w:pgSz w:w="11906" w:h="16838"/>
          <w:pgMar w:top="425" w:right="1134" w:bottom="425" w:left="1134" w:header="0" w:footer="283" w:gutter="0"/>
          <w:cols w:space="708"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2"/>
        <w:gridCol w:w="7512"/>
      </w:tblGrid>
      <w:tr w:rsidR="00F256A3" w:rsidRPr="00E131A3" w14:paraId="6B7C4C70" w14:textId="77777777" w:rsidTr="005D197E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300A9A0" w14:textId="77777777" w:rsidR="00F256A3" w:rsidRPr="00E131A3" w:rsidRDefault="00777FD6" w:rsidP="0030272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Main Textbook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B7826FC" w14:textId="77777777" w:rsidR="00F256A3" w:rsidRPr="00E131A3" w:rsidRDefault="00F256A3" w:rsidP="00CE3B7C">
            <w:pPr>
              <w:tabs>
                <w:tab w:val="left" w:pos="257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F256A3" w:rsidRPr="00E131A3" w14:paraId="77FF28A9" w14:textId="77777777" w:rsidTr="005D197E">
        <w:trPr>
          <w:trHeight w:val="843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A8D5C0D" w14:textId="77777777" w:rsidR="00F256A3" w:rsidRPr="00E131A3" w:rsidRDefault="00777FD6" w:rsidP="0030272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pporting References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3C111FD6" w14:textId="77777777" w:rsidR="00F256A3" w:rsidRPr="00E131A3" w:rsidRDefault="00F256A3" w:rsidP="00CD22B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256A3" w:rsidRPr="00E131A3" w14:paraId="66D2AC5C" w14:textId="77777777" w:rsidTr="005D197E">
        <w:trPr>
          <w:trHeight w:val="567"/>
        </w:trPr>
        <w:tc>
          <w:tcPr>
            <w:tcW w:w="2112" w:type="dxa"/>
            <w:shd w:val="clear" w:color="auto" w:fill="FFF2CC" w:themeFill="accent4" w:themeFillTint="33"/>
            <w:vAlign w:val="center"/>
          </w:tcPr>
          <w:p w14:paraId="12C7C605" w14:textId="77777777" w:rsidR="00F256A3" w:rsidRPr="00E131A3" w:rsidRDefault="00777FD6" w:rsidP="005E44D3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ecessary Course Material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15047394" w14:textId="454F6D0C" w:rsidR="00F256A3" w:rsidRPr="00E131A3" w:rsidRDefault="00531778" w:rsidP="00CE3B7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3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mputer and other laboratory facilities</w:t>
            </w:r>
          </w:p>
        </w:tc>
      </w:tr>
    </w:tbl>
    <w:p w14:paraId="3B2B3D15" w14:textId="77777777" w:rsidR="005E44D3" w:rsidRPr="00E131A3" w:rsidRDefault="005E44D3" w:rsidP="005E44D3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667"/>
        <w:gridCol w:w="8957"/>
      </w:tblGrid>
      <w:tr w:rsidR="001701C3" w:rsidRPr="00E131A3" w14:paraId="343A2FF7" w14:textId="77777777" w:rsidTr="00115EB6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04D32B8B" w14:textId="77777777" w:rsidR="001701C3" w:rsidRPr="00E131A3" w:rsidRDefault="00777FD6" w:rsidP="001701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 Schedule</w:t>
            </w:r>
          </w:p>
        </w:tc>
      </w:tr>
      <w:tr w:rsidR="00531778" w:rsidRPr="00E131A3" w14:paraId="20C31ECC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4EE09C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680B9E41" w14:textId="31D7504F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46D9F">
              <w:t xml:space="preserve">Information </w:t>
            </w:r>
            <w:proofErr w:type="spellStart"/>
            <w:r w:rsidRPr="00746D9F">
              <w:t>about</w:t>
            </w:r>
            <w:proofErr w:type="spellEnd"/>
            <w:r w:rsidRPr="00746D9F">
              <w:t xml:space="preserve"> general </w:t>
            </w:r>
            <w:proofErr w:type="spellStart"/>
            <w:r w:rsidRPr="00746D9F">
              <w:t>desig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element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desig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variable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constraint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need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conceptual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design</w:t>
            </w:r>
            <w:proofErr w:type="spellEnd"/>
          </w:p>
        </w:tc>
      </w:tr>
      <w:tr w:rsidR="00531778" w:rsidRPr="00E131A3" w14:paraId="6242393F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814342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1FE424D" w14:textId="2C30AC62" w:rsidR="00531778" w:rsidRPr="00223D9A" w:rsidRDefault="00531778" w:rsidP="00531778">
            <w:pPr>
              <w:pStyle w:val="Default"/>
              <w:jc w:val="both"/>
              <w:rPr>
                <w:sz w:val="20"/>
                <w:szCs w:val="20"/>
              </w:rPr>
            </w:pPr>
            <w:r w:rsidRPr="00746D9F">
              <w:t xml:space="preserve">General </w:t>
            </w:r>
            <w:proofErr w:type="spellStart"/>
            <w:r w:rsidRPr="00746D9F">
              <w:t>informatio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about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the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project</w:t>
            </w:r>
            <w:proofErr w:type="spellEnd"/>
          </w:p>
        </w:tc>
      </w:tr>
      <w:tr w:rsidR="00531778" w:rsidRPr="00E131A3" w14:paraId="63BAADB6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19B0559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328EA8B" w14:textId="62520297" w:rsidR="00531778" w:rsidRPr="00223D9A" w:rsidRDefault="00531778" w:rsidP="00531778">
            <w:pPr>
              <w:pStyle w:val="Default"/>
              <w:jc w:val="both"/>
              <w:rPr>
                <w:sz w:val="20"/>
                <w:szCs w:val="20"/>
              </w:rPr>
            </w:pPr>
            <w:r w:rsidRPr="00746D9F">
              <w:t xml:space="preserve">General </w:t>
            </w:r>
            <w:proofErr w:type="spellStart"/>
            <w:r w:rsidRPr="00746D9F">
              <w:t>informatio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about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report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writing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and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literature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review</w:t>
            </w:r>
            <w:proofErr w:type="spellEnd"/>
            <w:r w:rsidRPr="00746D9F">
              <w:t xml:space="preserve">. </w:t>
            </w:r>
            <w:proofErr w:type="spellStart"/>
            <w:r w:rsidRPr="00746D9F">
              <w:t>Providing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necessary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theoretical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information</w:t>
            </w:r>
            <w:proofErr w:type="spellEnd"/>
          </w:p>
        </w:tc>
      </w:tr>
      <w:tr w:rsidR="00531778" w:rsidRPr="00E131A3" w14:paraId="0E08E630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BA70972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2222043A" w14:textId="7F3A56A2" w:rsidR="00531778" w:rsidRPr="00223D9A" w:rsidRDefault="00531778" w:rsidP="00531778">
            <w:pPr>
              <w:pStyle w:val="Default"/>
              <w:rPr>
                <w:sz w:val="20"/>
                <w:szCs w:val="20"/>
              </w:rPr>
            </w:pPr>
            <w:proofErr w:type="spellStart"/>
            <w:r w:rsidRPr="00746D9F">
              <w:t>Providing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necessary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theoretical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information</w:t>
            </w:r>
            <w:proofErr w:type="spellEnd"/>
          </w:p>
        </w:tc>
      </w:tr>
      <w:tr w:rsidR="00531778" w:rsidRPr="00E131A3" w14:paraId="692BDB3C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736CFF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52936E6" w14:textId="7C1A87BF" w:rsidR="00531778" w:rsidRPr="00223D9A" w:rsidRDefault="00531778" w:rsidP="00531778">
            <w:pPr>
              <w:pStyle w:val="Default"/>
              <w:rPr>
                <w:sz w:val="20"/>
                <w:szCs w:val="20"/>
              </w:rPr>
            </w:pPr>
            <w:proofErr w:type="spellStart"/>
            <w:r w:rsidRPr="00746D9F">
              <w:t>Determining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desig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parameter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desig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variables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and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creating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conceptual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design</w:t>
            </w:r>
            <w:proofErr w:type="spellEnd"/>
          </w:p>
        </w:tc>
      </w:tr>
      <w:tr w:rsidR="00531778" w:rsidRPr="00E131A3" w14:paraId="4C1E8A07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2868A27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0E6ECF97" w14:textId="20D6B72E" w:rsidR="00531778" w:rsidRPr="00223D9A" w:rsidRDefault="00531778" w:rsidP="00531778">
            <w:pPr>
              <w:pStyle w:val="Default"/>
              <w:rPr>
                <w:sz w:val="20"/>
                <w:szCs w:val="20"/>
              </w:rPr>
            </w:pPr>
            <w:r w:rsidRPr="00746D9F">
              <w:t xml:space="preserve">Project </w:t>
            </w:r>
            <w:proofErr w:type="spellStart"/>
            <w:r w:rsidRPr="00746D9F">
              <w:t>Consulting</w:t>
            </w:r>
            <w:proofErr w:type="spellEnd"/>
          </w:p>
        </w:tc>
      </w:tr>
      <w:tr w:rsidR="00531778" w:rsidRPr="00E131A3" w14:paraId="2A4A8F90" w14:textId="77777777" w:rsidTr="0058254A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AA214E5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470873AD" w14:textId="683E1EE0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46D9F">
              <w:t xml:space="preserve">Information </w:t>
            </w:r>
            <w:proofErr w:type="spellStart"/>
            <w:r w:rsidRPr="00746D9F">
              <w:t>about</w:t>
            </w:r>
            <w:proofErr w:type="spellEnd"/>
            <w:r w:rsidRPr="00746D9F">
              <w:t xml:space="preserve"> general </w:t>
            </w:r>
            <w:proofErr w:type="spellStart"/>
            <w:r w:rsidRPr="00746D9F">
              <w:t>desig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element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design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variable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constraint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needs</w:t>
            </w:r>
            <w:proofErr w:type="spellEnd"/>
            <w:r w:rsidRPr="00746D9F">
              <w:t xml:space="preserve">, </w:t>
            </w:r>
            <w:proofErr w:type="spellStart"/>
            <w:r w:rsidRPr="00746D9F">
              <w:t>conceptual</w:t>
            </w:r>
            <w:proofErr w:type="spellEnd"/>
            <w:r w:rsidRPr="00746D9F">
              <w:t xml:space="preserve"> </w:t>
            </w:r>
            <w:proofErr w:type="spellStart"/>
            <w:r w:rsidRPr="00746D9F">
              <w:t>design</w:t>
            </w:r>
            <w:proofErr w:type="spellEnd"/>
          </w:p>
        </w:tc>
      </w:tr>
      <w:tr w:rsidR="00115EB6" w:rsidRPr="00E131A3" w14:paraId="42D7551B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9724761" w14:textId="77777777" w:rsidR="00115EB6" w:rsidRPr="00E131A3" w:rsidRDefault="00FF6F57" w:rsidP="00115E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0291355" w14:textId="77777777" w:rsidR="00115EB6" w:rsidRPr="00E131A3" w:rsidRDefault="00115EB6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</w:tr>
      <w:tr w:rsidR="00531778" w:rsidRPr="00E131A3" w14:paraId="43D88977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9E8D39C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40AF7FD" w14:textId="0FC4418E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67B5">
              <w:t>Project Consultant</w:t>
            </w:r>
          </w:p>
        </w:tc>
      </w:tr>
      <w:tr w:rsidR="00531778" w:rsidRPr="00E131A3" w14:paraId="1C4E8259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51E6AED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AF8F7FD" w14:textId="77139343" w:rsidR="00531778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67B5">
              <w:t>Project Consultant</w:t>
            </w:r>
          </w:p>
        </w:tc>
      </w:tr>
      <w:tr w:rsidR="00531778" w:rsidRPr="00E131A3" w14:paraId="4D4ABF15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AEB5738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017DAC61" w14:textId="450577C3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67B5">
              <w:t>Project Consultant</w:t>
            </w:r>
          </w:p>
        </w:tc>
      </w:tr>
      <w:tr w:rsidR="00531778" w:rsidRPr="00E131A3" w14:paraId="25D53CA0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7916B29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30C8E3BB" w14:textId="7DD04895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67B5">
              <w:t>Project Consultant</w:t>
            </w:r>
          </w:p>
        </w:tc>
      </w:tr>
      <w:tr w:rsidR="00531778" w:rsidRPr="00E131A3" w14:paraId="0D4B46B5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08388BE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5121807E" w14:textId="3A7D66AD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867B5">
              <w:t>Preparation</w:t>
            </w:r>
            <w:proofErr w:type="spellEnd"/>
            <w:r w:rsidRPr="007867B5">
              <w:t xml:space="preserve"> of </w:t>
            </w:r>
            <w:proofErr w:type="spellStart"/>
            <w:r w:rsidRPr="007867B5">
              <w:t>the</w:t>
            </w:r>
            <w:proofErr w:type="spellEnd"/>
            <w:r w:rsidRPr="007867B5">
              <w:t xml:space="preserve"> </w:t>
            </w:r>
            <w:proofErr w:type="spellStart"/>
            <w:r w:rsidRPr="007867B5">
              <w:t>project</w:t>
            </w:r>
            <w:proofErr w:type="spellEnd"/>
            <w:r w:rsidRPr="007867B5">
              <w:t xml:space="preserve"> </w:t>
            </w:r>
            <w:proofErr w:type="spellStart"/>
            <w:r w:rsidRPr="007867B5">
              <w:t>report</w:t>
            </w:r>
            <w:proofErr w:type="spellEnd"/>
          </w:p>
        </w:tc>
      </w:tr>
      <w:tr w:rsidR="00531778" w:rsidRPr="00E131A3" w14:paraId="2DD2B4F3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BE44009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E79482D" w14:textId="77D8E013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67B5">
              <w:t xml:space="preserve">Project </w:t>
            </w:r>
            <w:proofErr w:type="spellStart"/>
            <w:r w:rsidRPr="007867B5">
              <w:t>Presentations</w:t>
            </w:r>
            <w:proofErr w:type="spellEnd"/>
          </w:p>
        </w:tc>
      </w:tr>
      <w:tr w:rsidR="00531778" w:rsidRPr="00E131A3" w14:paraId="1A497E20" w14:textId="77777777" w:rsidTr="00D05F62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749683" w14:textId="77777777" w:rsidR="00531778" w:rsidRPr="00E131A3" w:rsidRDefault="00531778" w:rsidP="00531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FFFFFF" w:themeFill="background1"/>
          </w:tcPr>
          <w:p w14:paraId="1EBED6F7" w14:textId="561921F3" w:rsidR="00531778" w:rsidRPr="00E131A3" w:rsidRDefault="00531778" w:rsidP="0053177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67B5">
              <w:t>Project Consultant</w:t>
            </w:r>
          </w:p>
        </w:tc>
      </w:tr>
      <w:tr w:rsidR="00115EB6" w:rsidRPr="00E131A3" w14:paraId="5C5635C3" w14:textId="77777777" w:rsidTr="00115EB6">
        <w:trPr>
          <w:trHeight w:val="283"/>
        </w:trPr>
        <w:tc>
          <w:tcPr>
            <w:tcW w:w="667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078548A" w14:textId="77777777" w:rsidR="00115EB6" w:rsidRPr="00E131A3" w:rsidRDefault="00115EB6" w:rsidP="005871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="005871E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1</w:t>
            </w:r>
            <w:r w:rsidR="005871E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8957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34FED79" w14:textId="77777777" w:rsidR="00115EB6" w:rsidRPr="00E131A3" w:rsidRDefault="00115EB6" w:rsidP="00115EB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</w:tr>
    </w:tbl>
    <w:p w14:paraId="72596EF3" w14:textId="77777777" w:rsidR="005E44D3" w:rsidRPr="00E131A3" w:rsidRDefault="005E44D3" w:rsidP="00EC5DE1">
      <w:pPr>
        <w:spacing w:after="0" w:line="240" w:lineRule="auto"/>
        <w:rPr>
          <w:sz w:val="14"/>
          <w:szCs w:val="14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1275"/>
        <w:gridCol w:w="1276"/>
        <w:gridCol w:w="1276"/>
      </w:tblGrid>
      <w:tr w:rsidR="00BF218E" w:rsidRPr="00E131A3" w14:paraId="31AF46D8" w14:textId="77777777" w:rsidTr="003E058A">
        <w:trPr>
          <w:trHeight w:val="312"/>
        </w:trPr>
        <w:tc>
          <w:tcPr>
            <w:tcW w:w="9624" w:type="dxa"/>
            <w:gridSpan w:val="4"/>
            <w:shd w:val="clear" w:color="auto" w:fill="FFF2CC" w:themeFill="accent4" w:themeFillTint="33"/>
            <w:vAlign w:val="center"/>
          </w:tcPr>
          <w:p w14:paraId="6C025CCE" w14:textId="77777777" w:rsidR="00BF218E" w:rsidRPr="00E131A3" w:rsidRDefault="00806FA2" w:rsidP="00806FA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alculation of Course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orkload</w:t>
            </w:r>
          </w:p>
        </w:tc>
      </w:tr>
      <w:tr w:rsidR="00BF218E" w:rsidRPr="00E131A3" w14:paraId="52CDF9DF" w14:textId="77777777" w:rsidTr="003E058A">
        <w:trPr>
          <w:trHeight w:val="312"/>
        </w:trPr>
        <w:tc>
          <w:tcPr>
            <w:tcW w:w="5797" w:type="dxa"/>
            <w:shd w:val="clear" w:color="auto" w:fill="FFF2CC" w:themeFill="accent4" w:themeFillTint="33"/>
            <w:vAlign w:val="center"/>
          </w:tcPr>
          <w:p w14:paraId="2C3D97A0" w14:textId="77777777" w:rsidR="00BF218E" w:rsidRPr="00E131A3" w:rsidRDefault="00306FCB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1275" w:type="dxa"/>
            <w:shd w:val="clear" w:color="auto" w:fill="FFF2CC" w:themeFill="accent4" w:themeFillTint="33"/>
            <w:vAlign w:val="center"/>
          </w:tcPr>
          <w:p w14:paraId="51EE8FB8" w14:textId="77777777" w:rsidR="00BF218E" w:rsidRPr="00E131A3" w:rsidRDefault="00112E68" w:rsidP="003E05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480C6155" w14:textId="77777777" w:rsidR="00BF218E" w:rsidRPr="00E131A3" w:rsidRDefault="00112E68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ime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  <w:shd w:val="clear" w:color="auto" w:fill="FFF2CC" w:themeFill="accent4" w:themeFillTint="33"/>
            <w:vAlign w:val="center"/>
          </w:tcPr>
          <w:p w14:paraId="1DFECB67" w14:textId="77777777" w:rsidR="00BF218E" w:rsidRPr="00E131A3" w:rsidRDefault="00306FCB" w:rsidP="00112E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our</w:t>
            </w:r>
            <w:r w:rsidR="00BF218E"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</w:tr>
      <w:tr w:rsidR="00ED2C21" w:rsidRPr="00E131A3" w14:paraId="6653E411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2F7B67B" w14:textId="54BF78E0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rse Time (number of course hours per week)</w:t>
            </w:r>
          </w:p>
        </w:tc>
        <w:tc>
          <w:tcPr>
            <w:tcW w:w="1275" w:type="dxa"/>
            <w:shd w:val="clear" w:color="auto" w:fill="FFFFFF" w:themeFill="background1"/>
          </w:tcPr>
          <w:p w14:paraId="342057B0" w14:textId="4CAA27B0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4</w:t>
            </w:r>
          </w:p>
        </w:tc>
        <w:tc>
          <w:tcPr>
            <w:tcW w:w="1276" w:type="dxa"/>
            <w:shd w:val="clear" w:color="auto" w:fill="FFFFFF" w:themeFill="background1"/>
          </w:tcPr>
          <w:p w14:paraId="57D0CDF5" w14:textId="3363C20E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5</w:t>
            </w:r>
          </w:p>
        </w:tc>
        <w:tc>
          <w:tcPr>
            <w:tcW w:w="1276" w:type="dxa"/>
            <w:shd w:val="clear" w:color="auto" w:fill="FFFFFF" w:themeFill="background1"/>
          </w:tcPr>
          <w:p w14:paraId="007A13BD" w14:textId="61743BAB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70</w:t>
            </w:r>
          </w:p>
        </w:tc>
      </w:tr>
      <w:tr w:rsidR="00ED2C21" w:rsidRPr="00E131A3" w14:paraId="0C4481D4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615909" w14:textId="0B820289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lassroom Studying Time (review, reinforcing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tud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…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)</w:t>
            </w:r>
          </w:p>
        </w:tc>
        <w:tc>
          <w:tcPr>
            <w:tcW w:w="1275" w:type="dxa"/>
            <w:shd w:val="clear" w:color="auto" w:fill="FFFFFF" w:themeFill="background1"/>
          </w:tcPr>
          <w:p w14:paraId="20A1930D" w14:textId="69A02ABA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4</w:t>
            </w:r>
          </w:p>
        </w:tc>
        <w:tc>
          <w:tcPr>
            <w:tcW w:w="1276" w:type="dxa"/>
            <w:shd w:val="clear" w:color="auto" w:fill="FFFFFF" w:themeFill="background1"/>
          </w:tcPr>
          <w:p w14:paraId="719318F6" w14:textId="0A3764C4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0</w:t>
            </w:r>
          </w:p>
        </w:tc>
        <w:tc>
          <w:tcPr>
            <w:tcW w:w="1276" w:type="dxa"/>
            <w:shd w:val="clear" w:color="auto" w:fill="FFFFFF" w:themeFill="background1"/>
          </w:tcPr>
          <w:p w14:paraId="33317AE5" w14:textId="3E78725E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40</w:t>
            </w:r>
          </w:p>
        </w:tc>
      </w:tr>
      <w:tr w:rsidR="00ED2C21" w:rsidRPr="00E131A3" w14:paraId="21964F6D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B35654D" w14:textId="77A76DCE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mework</w:t>
            </w:r>
          </w:p>
        </w:tc>
        <w:tc>
          <w:tcPr>
            <w:tcW w:w="1275" w:type="dxa"/>
            <w:shd w:val="clear" w:color="auto" w:fill="FFFFFF" w:themeFill="background1"/>
          </w:tcPr>
          <w:p w14:paraId="0A7C1929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5DDF9BC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FC271D8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C21" w:rsidRPr="00E131A3" w14:paraId="28FF6BAA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E71C7EA" w14:textId="5F8CD7CA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uiz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0E0F2225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59D9983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A174002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C21" w:rsidRPr="00E131A3" w14:paraId="23D82AE2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9D2118D" w14:textId="4CE54922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Quiz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3AF8424A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113D238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074972B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C21" w:rsidRPr="00E131A3" w14:paraId="127E839A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36F1E6E9" w14:textId="38BB211C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ral exam </w:t>
            </w:r>
          </w:p>
        </w:tc>
        <w:tc>
          <w:tcPr>
            <w:tcW w:w="1275" w:type="dxa"/>
            <w:shd w:val="clear" w:color="auto" w:fill="FFFFFF" w:themeFill="background1"/>
          </w:tcPr>
          <w:p w14:paraId="79344511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54AA7DE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C16D1E0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D2C21" w:rsidRPr="00E131A3" w14:paraId="7E0BE55C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1A8B5CED" w14:textId="4A6FFCD4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tudying for Oral Exam </w:t>
            </w:r>
          </w:p>
        </w:tc>
        <w:tc>
          <w:tcPr>
            <w:tcW w:w="1275" w:type="dxa"/>
            <w:shd w:val="clear" w:color="auto" w:fill="FFFFFF" w:themeFill="background1"/>
          </w:tcPr>
          <w:p w14:paraId="6F78A97D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30B25DD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DB82FBA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D2C21" w:rsidRPr="00E131A3" w14:paraId="77433CD1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296AF5C1" w14:textId="3E3FD4AD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port (Preparation and presentation time included)</w:t>
            </w:r>
          </w:p>
        </w:tc>
        <w:tc>
          <w:tcPr>
            <w:tcW w:w="1275" w:type="dxa"/>
            <w:shd w:val="clear" w:color="auto" w:fill="FFFFFF" w:themeFill="background1"/>
          </w:tcPr>
          <w:p w14:paraId="0762C65B" w14:textId="66A143D4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2</w:t>
            </w:r>
          </w:p>
        </w:tc>
        <w:tc>
          <w:tcPr>
            <w:tcW w:w="1276" w:type="dxa"/>
            <w:shd w:val="clear" w:color="auto" w:fill="FFFFFF" w:themeFill="background1"/>
          </w:tcPr>
          <w:p w14:paraId="73605158" w14:textId="3EFEE9C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15</w:t>
            </w:r>
          </w:p>
        </w:tc>
        <w:tc>
          <w:tcPr>
            <w:tcW w:w="1276" w:type="dxa"/>
            <w:shd w:val="clear" w:color="auto" w:fill="FFFFFF" w:themeFill="background1"/>
          </w:tcPr>
          <w:p w14:paraId="511D9753" w14:textId="4B02BC8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30</w:t>
            </w:r>
          </w:p>
        </w:tc>
      </w:tr>
      <w:tr w:rsidR="00ED2C21" w:rsidRPr="00E131A3" w14:paraId="275AD867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9810CD1" w14:textId="0DEB8677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ject (Preparation and presentation time included)</w:t>
            </w:r>
          </w:p>
        </w:tc>
        <w:tc>
          <w:tcPr>
            <w:tcW w:w="1275" w:type="dxa"/>
            <w:shd w:val="clear" w:color="auto" w:fill="FFFFFF" w:themeFill="background1"/>
          </w:tcPr>
          <w:p w14:paraId="16D5A78A" w14:textId="48BF3E9D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1</w:t>
            </w:r>
          </w:p>
        </w:tc>
        <w:tc>
          <w:tcPr>
            <w:tcW w:w="1276" w:type="dxa"/>
            <w:shd w:val="clear" w:color="auto" w:fill="FFFFFF" w:themeFill="background1"/>
          </w:tcPr>
          <w:p w14:paraId="1D89050B" w14:textId="6EB56F7E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25</w:t>
            </w:r>
          </w:p>
        </w:tc>
        <w:tc>
          <w:tcPr>
            <w:tcW w:w="1276" w:type="dxa"/>
            <w:shd w:val="clear" w:color="auto" w:fill="FFFFFF" w:themeFill="background1"/>
          </w:tcPr>
          <w:p w14:paraId="2C933B68" w14:textId="5FDF4039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25</w:t>
            </w:r>
          </w:p>
        </w:tc>
      </w:tr>
      <w:tr w:rsidR="00ED2C21" w:rsidRPr="00E131A3" w14:paraId="3DE320F8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632CB62A" w14:textId="7A255F8D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entation (Preparation time included)</w:t>
            </w:r>
          </w:p>
        </w:tc>
        <w:tc>
          <w:tcPr>
            <w:tcW w:w="1275" w:type="dxa"/>
            <w:shd w:val="clear" w:color="auto" w:fill="FFFFFF" w:themeFill="background1"/>
          </w:tcPr>
          <w:p w14:paraId="455565CA" w14:textId="6490B60A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1</w:t>
            </w:r>
          </w:p>
        </w:tc>
        <w:tc>
          <w:tcPr>
            <w:tcW w:w="1276" w:type="dxa"/>
            <w:shd w:val="clear" w:color="auto" w:fill="FFFFFF" w:themeFill="background1"/>
          </w:tcPr>
          <w:p w14:paraId="782ECBDF" w14:textId="27D2BFC2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10</w:t>
            </w:r>
          </w:p>
        </w:tc>
        <w:tc>
          <w:tcPr>
            <w:tcW w:w="1276" w:type="dxa"/>
            <w:shd w:val="clear" w:color="auto" w:fill="FFFFFF" w:themeFill="background1"/>
          </w:tcPr>
          <w:p w14:paraId="365033E1" w14:textId="0CBD2049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t>10</w:t>
            </w:r>
          </w:p>
        </w:tc>
      </w:tr>
      <w:tr w:rsidR="00ED2C21" w:rsidRPr="00E131A3" w14:paraId="63FBAB8A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D74A8F4" w14:textId="4E8C46EB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-Term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0F8270D6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A2F6D34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87D24DB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D2C21" w:rsidRPr="00E131A3" w14:paraId="5973CC3A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8F0BFFF" w14:textId="76897A43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Mid-Term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570284EF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6B2A2DD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E1EAA30" w14:textId="77777777" w:rsidR="00ED2C21" w:rsidRPr="00E131A3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D2C21" w:rsidRPr="00E131A3" w14:paraId="4FFB7B0B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A6EB046" w14:textId="73D6FF7C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136D5A27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5285325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70AAF7F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C21" w:rsidRPr="00E131A3" w14:paraId="53E2D7A7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7DAC4203" w14:textId="150C5D95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ing for Final Exam</w:t>
            </w:r>
          </w:p>
        </w:tc>
        <w:tc>
          <w:tcPr>
            <w:tcW w:w="1275" w:type="dxa"/>
            <w:shd w:val="clear" w:color="auto" w:fill="FFFFFF" w:themeFill="background1"/>
          </w:tcPr>
          <w:p w14:paraId="546D784E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6AD3510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DD9496E" w14:textId="77777777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C21" w:rsidRPr="00E131A3" w14:paraId="029E16B9" w14:textId="77777777" w:rsidTr="000E07C3">
        <w:trPr>
          <w:trHeight w:val="312"/>
        </w:trPr>
        <w:tc>
          <w:tcPr>
            <w:tcW w:w="5797" w:type="dxa"/>
            <w:shd w:val="clear" w:color="auto" w:fill="FFFFFF" w:themeFill="background1"/>
            <w:vAlign w:val="center"/>
          </w:tcPr>
          <w:p w14:paraId="40780194" w14:textId="36DD9E1B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rse Time (number of course hours per week)</w:t>
            </w:r>
          </w:p>
        </w:tc>
        <w:tc>
          <w:tcPr>
            <w:tcW w:w="1275" w:type="dxa"/>
            <w:shd w:val="clear" w:color="auto" w:fill="FFFFFF" w:themeFill="background1"/>
          </w:tcPr>
          <w:p w14:paraId="56E1516C" w14:textId="6F075250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4</w:t>
            </w:r>
          </w:p>
        </w:tc>
        <w:tc>
          <w:tcPr>
            <w:tcW w:w="1276" w:type="dxa"/>
            <w:shd w:val="clear" w:color="auto" w:fill="FFFFFF" w:themeFill="background1"/>
          </w:tcPr>
          <w:p w14:paraId="1CFD8117" w14:textId="06EDC578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5</w:t>
            </w:r>
          </w:p>
        </w:tc>
        <w:tc>
          <w:tcPr>
            <w:tcW w:w="1276" w:type="dxa"/>
            <w:shd w:val="clear" w:color="auto" w:fill="FFFFFF" w:themeFill="background1"/>
          </w:tcPr>
          <w:p w14:paraId="444E1590" w14:textId="6ABD508D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70</w:t>
            </w:r>
          </w:p>
        </w:tc>
      </w:tr>
      <w:tr w:rsidR="00ED2C21" w:rsidRPr="00E131A3" w14:paraId="515390E1" w14:textId="77777777" w:rsidTr="000E07C3">
        <w:trPr>
          <w:trHeight w:val="312"/>
        </w:trPr>
        <w:tc>
          <w:tcPr>
            <w:tcW w:w="579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5DA6FC8" w14:textId="48AA24F4" w:rsidR="00ED2C21" w:rsidRPr="00E131A3" w:rsidRDefault="00ED2C21" w:rsidP="00ED2C2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lassroom Studying Time (review, reinforcing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tud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…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)</w:t>
            </w:r>
          </w:p>
        </w:tc>
        <w:tc>
          <w:tcPr>
            <w:tcW w:w="1275" w:type="dxa"/>
            <w:shd w:val="clear" w:color="auto" w:fill="FFFFFF" w:themeFill="background1"/>
          </w:tcPr>
          <w:p w14:paraId="27FF0475" w14:textId="425878A3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4</w:t>
            </w:r>
          </w:p>
        </w:tc>
        <w:tc>
          <w:tcPr>
            <w:tcW w:w="1276" w:type="dxa"/>
            <w:shd w:val="clear" w:color="auto" w:fill="FFFFFF" w:themeFill="background1"/>
          </w:tcPr>
          <w:p w14:paraId="7D5ABAD5" w14:textId="5718D071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0</w:t>
            </w:r>
          </w:p>
        </w:tc>
        <w:tc>
          <w:tcPr>
            <w:tcW w:w="1276" w:type="dxa"/>
            <w:shd w:val="clear" w:color="auto" w:fill="FFFFFF" w:themeFill="background1"/>
          </w:tcPr>
          <w:p w14:paraId="1CBE7322" w14:textId="6E0166F9" w:rsidR="00ED2C21" w:rsidRPr="00BA47A8" w:rsidRDefault="00ED2C21" w:rsidP="00ED2C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40</w:t>
            </w:r>
          </w:p>
        </w:tc>
      </w:tr>
      <w:tr w:rsidR="00ED2C21" w:rsidRPr="00E131A3" w14:paraId="1DCC9A2F" w14:textId="77777777" w:rsidTr="00AE6FE8">
        <w:trPr>
          <w:trHeight w:val="312"/>
        </w:trPr>
        <w:tc>
          <w:tcPr>
            <w:tcW w:w="579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E9E40E" w14:textId="77777777" w:rsidR="00ED2C21" w:rsidRPr="00E131A3" w:rsidRDefault="00ED2C21" w:rsidP="00ED2C21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0DE982B" w14:textId="77777777" w:rsidR="00ED2C21" w:rsidRPr="00E131A3" w:rsidRDefault="00ED2C21" w:rsidP="00ED2C21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</w:p>
        </w:tc>
        <w:tc>
          <w:tcPr>
            <w:tcW w:w="1276" w:type="dxa"/>
            <w:shd w:val="clear" w:color="auto" w:fill="FFFFFF" w:themeFill="background1"/>
          </w:tcPr>
          <w:p w14:paraId="56809478" w14:textId="0EE0D505" w:rsidR="00ED2C21" w:rsidRPr="00ED2C21" w:rsidRDefault="00ED2C21" w:rsidP="00ED2C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2C21">
              <w:rPr>
                <w:b/>
                <w:bCs/>
              </w:rPr>
              <w:t>275</w:t>
            </w:r>
          </w:p>
        </w:tc>
      </w:tr>
      <w:tr w:rsidR="00ED2C21" w:rsidRPr="00E131A3" w14:paraId="55C1A502" w14:textId="77777777" w:rsidTr="00AE6FE8">
        <w:trPr>
          <w:trHeight w:val="347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43C7B4" w14:textId="77777777" w:rsidR="00ED2C21" w:rsidRPr="00E131A3" w:rsidRDefault="00ED2C21" w:rsidP="00ED2C21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3C511AEF" w14:textId="77777777" w:rsidR="00ED2C21" w:rsidRPr="00E131A3" w:rsidRDefault="00ED2C21" w:rsidP="00ED2C21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workload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30</w:t>
            </w:r>
          </w:p>
        </w:tc>
        <w:tc>
          <w:tcPr>
            <w:tcW w:w="1276" w:type="dxa"/>
            <w:shd w:val="clear" w:color="auto" w:fill="FFFFFF" w:themeFill="background1"/>
          </w:tcPr>
          <w:p w14:paraId="0E8314CD" w14:textId="0365237A" w:rsidR="00ED2C21" w:rsidRPr="00ED2C21" w:rsidRDefault="00ED2C21" w:rsidP="00ED2C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2C21">
              <w:rPr>
                <w:b/>
                <w:bCs/>
              </w:rPr>
              <w:t>9.166</w:t>
            </w:r>
          </w:p>
        </w:tc>
      </w:tr>
      <w:tr w:rsidR="00ED2C21" w:rsidRPr="00E131A3" w14:paraId="0964F0AE" w14:textId="77777777" w:rsidTr="00AE6FE8">
        <w:trPr>
          <w:trHeight w:val="312"/>
        </w:trPr>
        <w:tc>
          <w:tcPr>
            <w:tcW w:w="5797" w:type="dxa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00E421D6" w14:textId="77777777" w:rsidR="00ED2C21" w:rsidRPr="00E131A3" w:rsidRDefault="00ED2C21" w:rsidP="00ED2C21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gridSpan w:val="2"/>
            <w:tcBorders>
              <w:left w:val="single" w:sz="12" w:space="0" w:color="auto"/>
            </w:tcBorders>
            <w:vAlign w:val="center"/>
          </w:tcPr>
          <w:p w14:paraId="4AF2B5A1" w14:textId="77777777" w:rsidR="00ED2C21" w:rsidRPr="00E131A3" w:rsidRDefault="00ED2C21" w:rsidP="00ED2C21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urse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redit</w:t>
            </w:r>
          </w:p>
        </w:tc>
        <w:tc>
          <w:tcPr>
            <w:tcW w:w="1276" w:type="dxa"/>
          </w:tcPr>
          <w:p w14:paraId="5C2EC5BE" w14:textId="7F6CDF1B" w:rsidR="00ED2C21" w:rsidRPr="00ED2C21" w:rsidRDefault="00ED2C21" w:rsidP="00ED2C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2C21">
              <w:rPr>
                <w:b/>
                <w:bCs/>
              </w:rPr>
              <w:t>9</w:t>
            </w:r>
          </w:p>
        </w:tc>
      </w:tr>
    </w:tbl>
    <w:p w14:paraId="0071F0D9" w14:textId="77777777" w:rsidR="00BD6EC0" w:rsidRPr="00E131A3" w:rsidRDefault="00BD6EC0">
      <w:pPr>
        <w:rPr>
          <w:lang w:val="en-US"/>
        </w:rPr>
        <w:sectPr w:rsidR="00BD6EC0" w:rsidRPr="00E131A3" w:rsidSect="00CA0228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/>
          <w:pgMar w:top="709" w:right="1134" w:bottom="425" w:left="1134" w:header="0" w:footer="283" w:gutter="0"/>
          <w:cols w:space="708"/>
          <w:titlePg/>
          <w:docGrid w:linePitch="360"/>
        </w:sect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797"/>
        <w:gridCol w:w="3827"/>
      </w:tblGrid>
      <w:tr w:rsidR="00432EAA" w:rsidRPr="00E131A3" w14:paraId="364AE997" w14:textId="77777777" w:rsidTr="00795EB3">
        <w:trPr>
          <w:trHeight w:val="312"/>
        </w:trPr>
        <w:tc>
          <w:tcPr>
            <w:tcW w:w="9624" w:type="dxa"/>
            <w:gridSpan w:val="2"/>
            <w:shd w:val="clear" w:color="auto" w:fill="FFF2CC" w:themeFill="accent4" w:themeFillTint="33"/>
            <w:vAlign w:val="center"/>
          </w:tcPr>
          <w:p w14:paraId="2E3159B3" w14:textId="77777777" w:rsidR="00432EAA" w:rsidRPr="00E131A3" w:rsidRDefault="00306FCB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Evaluation</w:t>
            </w:r>
          </w:p>
        </w:tc>
      </w:tr>
      <w:tr w:rsidR="00432EAA" w:rsidRPr="00E131A3" w14:paraId="63B54185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72F028B8" w14:textId="77777777" w:rsidR="00432EAA" w:rsidRPr="00E131A3" w:rsidRDefault="00112E68" w:rsidP="00ED36D7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ctivity Type</w:t>
            </w:r>
          </w:p>
        </w:tc>
        <w:tc>
          <w:tcPr>
            <w:tcW w:w="3827" w:type="dxa"/>
            <w:vAlign w:val="center"/>
          </w:tcPr>
          <w:p w14:paraId="025721B8" w14:textId="77777777" w:rsidR="00432EAA" w:rsidRPr="00E131A3" w:rsidRDefault="00D84CC2" w:rsidP="00ED36D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%</w:t>
            </w:r>
          </w:p>
        </w:tc>
      </w:tr>
      <w:tr w:rsidR="00531778" w:rsidRPr="00E131A3" w14:paraId="6E308FA1" w14:textId="77777777" w:rsidTr="00432EAA">
        <w:trPr>
          <w:trHeight w:val="369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-1184590319"/>
            <w:placeholder>
              <w:docPart w:val="E85AAEBD6777440DB1FF52E45758F11B"/>
            </w:placeholder>
            <w:comboBox>
              <w:listItem w:displayText=" " w:value=" "/>
              <w:listItem w:displayText="Mid-term" w:value="Mid-term"/>
              <w:listItem w:displayText="Quiz" w:value="Quiz"/>
              <w:listItem w:displayText="Oral Exam" w:value="Oral Exam"/>
              <w:listItem w:displayText="Homework" w:value="Homework"/>
              <w:listItem w:displayText="Report" w:value="Report"/>
              <w:listItem w:displayText="Article Investigation" w:value="Article Investigation"/>
              <w:listItem w:displayText="Presentation" w:value="Presentation"/>
              <w:listItem w:displayText="Experimental Skill " w:value="Experimental Skill "/>
              <w:listItem w:displayText="Project Observation" w:value="Project Observation"/>
              <w:listItem w:displayText="Class Attendance" w:value="Class Attendance"/>
              <w:listItem w:displayText="Jury Exam" w:value="Jury Exam"/>
            </w:comboBox>
          </w:sdtPr>
          <w:sdtContent>
            <w:tc>
              <w:tcPr>
                <w:tcW w:w="5797" w:type="dxa"/>
                <w:vAlign w:val="center"/>
              </w:tcPr>
              <w:p w14:paraId="3B9F7591" w14:textId="6B0A967F" w:rsidR="00531778" w:rsidRPr="00E131A3" w:rsidRDefault="00531778" w:rsidP="00531778">
                <w:pPr>
                  <w:ind w:left="303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Oral Exam</w:t>
                </w:r>
              </w:p>
            </w:tc>
          </w:sdtContent>
        </w:sdt>
        <w:tc>
          <w:tcPr>
            <w:tcW w:w="3827" w:type="dxa"/>
            <w:vAlign w:val="center"/>
          </w:tcPr>
          <w:p w14:paraId="6F6E1BE2" w14:textId="15D82B98" w:rsidR="00531778" w:rsidRPr="00BA47A8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531778" w:rsidRPr="00E131A3" w14:paraId="580CC797" w14:textId="77777777" w:rsidTr="00432EAA">
        <w:trPr>
          <w:trHeight w:val="369"/>
        </w:trPr>
        <w:sdt>
          <w:sdtPr>
            <w:rPr>
              <w:rFonts w:ascii="Times New Roman" w:hAnsi="Times New Roman" w:cs="Times New Roman"/>
              <w:sz w:val="20"/>
              <w:szCs w:val="20"/>
              <w:lang w:val="en-US"/>
            </w:rPr>
            <w:id w:val="1019053030"/>
            <w:placeholder>
              <w:docPart w:val="E5B2CAED7DCF430480B09A7AA37786DE"/>
            </w:placeholder>
            <w:comboBox>
              <w:listItem w:displayText=" " w:value=" "/>
              <w:listItem w:displayText="Mid-term" w:value="Mid-term"/>
              <w:listItem w:displayText="Quiz" w:value="Quiz"/>
              <w:listItem w:displayText="Oral Exam" w:value="Oral Exam"/>
              <w:listItem w:displayText="Homework" w:value="Homework"/>
              <w:listItem w:displayText="Report" w:value="Report"/>
              <w:listItem w:displayText="Article Investigation" w:value="Article Investigation"/>
              <w:listItem w:displayText="Presentation" w:value="Presentation"/>
              <w:listItem w:displayText="Experimental Skill " w:value="Experimental Skill "/>
              <w:listItem w:displayText="Project Observation" w:value="Project Observation"/>
              <w:listItem w:displayText="Class Attendance" w:value="Class Attendance"/>
              <w:listItem w:displayText="Jury Exam" w:value="Jury Exam"/>
            </w:comboBox>
          </w:sdtPr>
          <w:sdtContent>
            <w:tc>
              <w:tcPr>
                <w:tcW w:w="5797" w:type="dxa"/>
                <w:vAlign w:val="center"/>
              </w:tcPr>
              <w:p w14:paraId="58030E4B" w14:textId="7A514813" w:rsidR="00531778" w:rsidRPr="00E131A3" w:rsidRDefault="00531778" w:rsidP="00531778">
                <w:pPr>
                  <w:ind w:left="306"/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  <w:lang w:val="en-US"/>
                  </w:rPr>
                  <w:t>Jury Exam</w:t>
                </w:r>
              </w:p>
            </w:tc>
          </w:sdtContent>
        </w:sdt>
        <w:tc>
          <w:tcPr>
            <w:tcW w:w="3827" w:type="dxa"/>
            <w:vAlign w:val="center"/>
          </w:tcPr>
          <w:p w14:paraId="0848485D" w14:textId="210D2A2E" w:rsidR="00531778" w:rsidRPr="00BA47A8" w:rsidRDefault="00531778" w:rsidP="00531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CD22B0" w:rsidRPr="00E131A3" w14:paraId="17D731FA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7D51C158" w14:textId="00F6459B" w:rsidR="00CD22B0" w:rsidRPr="00E131A3" w:rsidRDefault="00CD22B0" w:rsidP="00CD22B0">
            <w:pPr>
              <w:ind w:left="30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447356D6" w14:textId="77777777" w:rsidR="00CD22B0" w:rsidRPr="00BA47A8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D22B0" w:rsidRPr="00E131A3" w14:paraId="190F8A39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5A4FC51" w14:textId="02D90C20" w:rsidR="00CD22B0" w:rsidRPr="00E131A3" w:rsidRDefault="00CD22B0" w:rsidP="00CD22B0">
            <w:pPr>
              <w:ind w:left="30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1570879F" w14:textId="77777777" w:rsidR="00CD22B0" w:rsidRPr="00BA47A8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D22B0" w:rsidRPr="00E131A3" w14:paraId="011C391A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04366DAD" w14:textId="5BB2DFAC" w:rsidR="00CD22B0" w:rsidRPr="00E131A3" w:rsidRDefault="00CD22B0" w:rsidP="00CD22B0">
            <w:pPr>
              <w:ind w:left="30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371A2578" w14:textId="77777777" w:rsidR="00CD22B0" w:rsidRPr="00BA47A8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D22B0" w:rsidRPr="00E131A3" w14:paraId="692E9B2D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2C73904" w14:textId="77777777" w:rsidR="00CD22B0" w:rsidRPr="00E131A3" w:rsidRDefault="00CD22B0" w:rsidP="00CD22B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3827" w:type="dxa"/>
            <w:vAlign w:val="center"/>
          </w:tcPr>
          <w:p w14:paraId="1FE32C7E" w14:textId="77777777" w:rsidR="00CD22B0" w:rsidRPr="00BA47A8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D22B0" w:rsidRPr="00E131A3" w14:paraId="725104A6" w14:textId="77777777" w:rsidTr="00432EAA">
        <w:trPr>
          <w:trHeight w:val="369"/>
        </w:trPr>
        <w:tc>
          <w:tcPr>
            <w:tcW w:w="5797" w:type="dxa"/>
            <w:vAlign w:val="center"/>
          </w:tcPr>
          <w:p w14:paraId="3C03F4C9" w14:textId="77777777" w:rsidR="00CD22B0" w:rsidRPr="00E131A3" w:rsidRDefault="00CD22B0" w:rsidP="00CD22B0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al</w:t>
            </w:r>
          </w:p>
        </w:tc>
        <w:tc>
          <w:tcPr>
            <w:tcW w:w="3827" w:type="dxa"/>
            <w:vAlign w:val="center"/>
          </w:tcPr>
          <w:p w14:paraId="7ED2A6AC" w14:textId="77777777" w:rsidR="00CD22B0" w:rsidRPr="00BA47A8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</w:tbl>
    <w:p w14:paraId="292C515D" w14:textId="77777777" w:rsidR="001433DF" w:rsidRPr="00E131A3" w:rsidRDefault="001433DF" w:rsidP="008E66D8">
      <w:pPr>
        <w:spacing w:after="0" w:line="240" w:lineRule="auto"/>
        <w:rPr>
          <w:sz w:val="10"/>
          <w:szCs w:val="10"/>
          <w:lang w:val="en-US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7797"/>
        <w:gridCol w:w="1275"/>
      </w:tblGrid>
      <w:tr w:rsidR="00BF218E" w:rsidRPr="00E131A3" w14:paraId="637A6168" w14:textId="77777777" w:rsidTr="00613B3F">
        <w:trPr>
          <w:trHeight w:val="392"/>
        </w:trPr>
        <w:tc>
          <w:tcPr>
            <w:tcW w:w="9624" w:type="dxa"/>
            <w:gridSpan w:val="3"/>
            <w:shd w:val="clear" w:color="auto" w:fill="FFF2CC" w:themeFill="accent4" w:themeFillTint="33"/>
            <w:vAlign w:val="center"/>
          </w:tcPr>
          <w:p w14:paraId="243A1668" w14:textId="77777777" w:rsidR="00BF218E" w:rsidRPr="00E131A3" w:rsidRDefault="00112E68" w:rsidP="00112E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IONSHIP BETWEEN THE COURSE LEARNING OUTCOMES AND THE PROGRAM OUTCOMES</w:t>
            </w:r>
            <w:r w:rsidR="00306FC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PO)</w:t>
            </w:r>
            <w:r w:rsidRPr="00112E6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5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high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BF218E"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: </w:t>
            </w:r>
            <w:r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</w:t>
            </w:r>
            <w:r w:rsidR="00BF218E" w:rsidRPr="00112E6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3: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ddle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2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w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1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ry low</w:t>
            </w:r>
            <w:r w:rsidR="00BF218E" w:rsidRPr="00E131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BF218E" w:rsidRPr="00E131A3" w14:paraId="4C59A55D" w14:textId="77777777" w:rsidTr="00FF6F57">
        <w:trPr>
          <w:trHeight w:hRule="exact" w:val="510"/>
        </w:trPr>
        <w:tc>
          <w:tcPr>
            <w:tcW w:w="552" w:type="dxa"/>
            <w:vAlign w:val="center"/>
          </w:tcPr>
          <w:p w14:paraId="68F7B383" w14:textId="77777777" w:rsidR="00BF218E" w:rsidRPr="00E131A3" w:rsidRDefault="00BF218E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7797" w:type="dxa"/>
            <w:vAlign w:val="center"/>
          </w:tcPr>
          <w:p w14:paraId="01AE958A" w14:textId="77777777" w:rsidR="00BF218E" w:rsidRPr="00E131A3" w:rsidRDefault="00112E68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GRAM OUTCOME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21AB86A8" w14:textId="77777777" w:rsidR="00BF218E" w:rsidRPr="00E131A3" w:rsidRDefault="00306FCB" w:rsidP="003E05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tribution</w:t>
            </w:r>
          </w:p>
        </w:tc>
      </w:tr>
      <w:tr w:rsidR="00531778" w:rsidRPr="00E131A3" w14:paraId="192CBAA0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2629B275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7797" w:type="dxa"/>
            <w:shd w:val="clear" w:color="auto" w:fill="FFFFFF" w:themeFill="background1"/>
          </w:tcPr>
          <w:p w14:paraId="28B00BE5" w14:textId="2C0EFB04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Knowledge: Knowledge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as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alcul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4C51E6C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31778" w:rsidRPr="00E131A3" w14:paraId="56473BE9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6400581A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7797" w:type="dxa"/>
            <w:shd w:val="clear" w:color="auto" w:fill="FFFFFF" w:themeFill="background1"/>
          </w:tcPr>
          <w:p w14:paraId="7C40BE53" w14:textId="51C7FC9A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blem Analysi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crib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mul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loi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themat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roblem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D27109" w14:textId="1EB38CB9" w:rsidR="00531778" w:rsidRPr="009C149D" w:rsidRDefault="0095252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531778" w:rsidRPr="00E131A3" w14:paraId="799BCCE4" w14:textId="77777777" w:rsidTr="00A839DE">
        <w:trPr>
          <w:trHeight w:hRule="exact" w:val="964"/>
        </w:trPr>
        <w:tc>
          <w:tcPr>
            <w:tcW w:w="552" w:type="dxa"/>
            <w:shd w:val="clear" w:color="auto" w:fill="FFFFFF" w:themeFill="background1"/>
            <w:vAlign w:val="center"/>
          </w:tcPr>
          <w:p w14:paraId="05D24B17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7797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6F9764FA" w14:textId="0CC10055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sign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pl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rea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yst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ces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stru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du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alist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di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a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hey c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e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quireme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es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u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E09D0CB" w14:textId="77777777" w:rsidR="00531778" w:rsidRPr="009C149D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1778" w:rsidRPr="00E131A3" w14:paraId="04E84524" w14:textId="77777777" w:rsidTr="00B81F55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69103C2A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EE1027B" w14:textId="58311766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Using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oo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ropri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moder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cogni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train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olu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i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el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stim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l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iel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928FFC1" w14:textId="77777777" w:rsidR="00531778" w:rsidRPr="009C149D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1778" w:rsidRPr="00E131A3" w14:paraId="3C7A07AC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5DB12821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7797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705D60B6" w14:textId="4A87D607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thod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teratur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vi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sig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tes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aratu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xperi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llec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proofErr w:type="gram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z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terpre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vestiga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icate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ble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49542771" w14:textId="23126F51" w:rsidR="00531778" w:rsidRPr="009C149D" w:rsidRDefault="0095252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531778" w:rsidRPr="00E131A3" w14:paraId="35634141" w14:textId="77777777" w:rsidTr="00A839DE">
        <w:trPr>
          <w:trHeight w:hRule="exact" w:val="964"/>
        </w:trPr>
        <w:tc>
          <w:tcPr>
            <w:tcW w:w="552" w:type="dxa"/>
            <w:shd w:val="clear" w:color="auto" w:fill="FFFFFF" w:themeFill="background1"/>
            <w:vAlign w:val="center"/>
          </w:tcPr>
          <w:p w14:paraId="3085215C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7797" w:type="dxa"/>
            <w:shd w:val="clear" w:color="auto" w:fill="FFFFFF" w:themeFill="background1"/>
          </w:tcPr>
          <w:p w14:paraId="7E5D9205" w14:textId="07D22780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Global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pplications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i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cop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U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l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Goal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cha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pplication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ustain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viron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jurid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ult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alys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66B7D495" w14:textId="77777777" w:rsidR="00531778" w:rsidRPr="009C149D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1778" w:rsidRPr="00E131A3" w14:paraId="62968171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3BCB2E62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7797" w:type="dxa"/>
            <w:shd w:val="clear" w:color="auto" w:fill="FFFFFF" w:themeFill="background1"/>
          </w:tcPr>
          <w:p w14:paraId="7CBF4249" w14:textId="767E5879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ha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rdan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gine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incipl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th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spon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e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bjectiv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iminat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siv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vers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505EDECF" w14:textId="77777777" w:rsidR="00531778" w:rsidRPr="009C149D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1778" w:rsidRPr="00E131A3" w14:paraId="04D59027" w14:textId="77777777" w:rsidTr="00B81F55">
        <w:trPr>
          <w:trHeight w:hRule="exact" w:val="794"/>
        </w:trPr>
        <w:tc>
          <w:tcPr>
            <w:tcW w:w="552" w:type="dxa"/>
            <w:shd w:val="clear" w:color="auto" w:fill="FFFFFF" w:themeFill="background1"/>
            <w:vAlign w:val="center"/>
          </w:tcPr>
          <w:p w14:paraId="42F0A883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7797" w:type="dxa"/>
            <w:shd w:val="clear" w:color="auto" w:fill="FFFFFF" w:themeFill="background1"/>
          </w:tcPr>
          <w:p w14:paraId="257D88FA" w14:textId="572A6D92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Team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ork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ffective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s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emb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de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ultidisciplinar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ac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remot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bo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FC9B10" w14:textId="41455319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531778" w:rsidRPr="00E131A3" w14:paraId="5403C96B" w14:textId="77777777" w:rsidTr="00A839DE">
        <w:trPr>
          <w:trHeight w:hRule="exact" w:val="5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1007EBC2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7797" w:type="dxa"/>
            <w:shd w:val="clear" w:color="auto" w:fill="FFFFFF" w:themeFill="background1"/>
          </w:tcPr>
          <w:p w14:paraId="1AEC1ED0" w14:textId="1B171814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der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iscrepanci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ccup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et al)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verb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ritte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ssu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66C0EA" w14:textId="0195A250" w:rsidR="00531778" w:rsidRPr="00E131A3" w:rsidRDefault="0095252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531778" w:rsidRPr="00E131A3" w14:paraId="6453A7AF" w14:textId="77777777" w:rsidTr="00A839DE">
        <w:trPr>
          <w:trHeight w:hRule="exact" w:val="567"/>
        </w:trPr>
        <w:tc>
          <w:tcPr>
            <w:tcW w:w="552" w:type="dxa"/>
            <w:shd w:val="clear" w:color="auto" w:fill="FFFFFF" w:themeFill="background1"/>
            <w:vAlign w:val="center"/>
          </w:tcPr>
          <w:p w14:paraId="3052E3D1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7797" w:type="dxa"/>
            <w:shd w:val="clear" w:color="auto" w:fill="FFFFFF" w:themeFill="background1"/>
          </w:tcPr>
          <w:p w14:paraId="76FA8983" w14:textId="49DEB87C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Project Management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managemen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conom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feasibilit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warenes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entrepreneurshi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novatio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vAlign w:val="center"/>
          </w:tcPr>
          <w:p w14:paraId="047A5676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31778" w:rsidRPr="00E131A3" w14:paraId="2EB2F093" w14:textId="77777777" w:rsidTr="00A839DE">
        <w:trPr>
          <w:trHeight w:hRule="exact" w:val="737"/>
        </w:trPr>
        <w:tc>
          <w:tcPr>
            <w:tcW w:w="552" w:type="dxa"/>
            <w:shd w:val="clear" w:color="auto" w:fill="FFFFFF" w:themeFill="background1"/>
            <w:vAlign w:val="center"/>
          </w:tcPr>
          <w:p w14:paraId="7854D4F7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131A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7797" w:type="dxa"/>
            <w:shd w:val="clear" w:color="auto" w:fill="FFFFFF" w:themeFill="background1"/>
          </w:tcPr>
          <w:p w14:paraId="697AF340" w14:textId="742AE5A2" w:rsidR="00531778" w:rsidRPr="00B81F55" w:rsidRDefault="00531778" w:rsidP="0053177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Learning: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dividual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nsistent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ompl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velop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ccomplish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ifelo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includ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deep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hinking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technological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changes</w:t>
            </w:r>
            <w:proofErr w:type="spellEnd"/>
            <w:r w:rsidRPr="00B81F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CD2D144" w14:textId="77777777" w:rsidR="00531778" w:rsidRPr="00E131A3" w:rsidRDefault="00531778" w:rsidP="0053177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52BC643" w14:textId="77777777" w:rsidR="007610A9" w:rsidRPr="00E131A3" w:rsidRDefault="007610A9" w:rsidP="00165EC8">
      <w:pPr>
        <w:spacing w:after="0" w:line="240" w:lineRule="auto"/>
        <w:rPr>
          <w:sz w:val="10"/>
          <w:szCs w:val="10"/>
          <w:lang w:val="en-US"/>
        </w:rPr>
      </w:pPr>
    </w:p>
    <w:tbl>
      <w:tblPr>
        <w:tblStyle w:val="TabloKlavuzu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03"/>
        <w:gridCol w:w="2055"/>
        <w:gridCol w:w="2055"/>
        <w:gridCol w:w="2055"/>
        <w:gridCol w:w="2056"/>
      </w:tblGrid>
      <w:tr w:rsidR="00165EC8" w:rsidRPr="00E131A3" w14:paraId="301CDF2A" w14:textId="77777777" w:rsidTr="00CA0228">
        <w:trPr>
          <w:trHeight w:val="449"/>
        </w:trPr>
        <w:tc>
          <w:tcPr>
            <w:tcW w:w="9624" w:type="dxa"/>
            <w:gridSpan w:val="5"/>
            <w:shd w:val="clear" w:color="auto" w:fill="FFF2CC" w:themeFill="accent4" w:themeFillTint="33"/>
            <w:vAlign w:val="center"/>
          </w:tcPr>
          <w:p w14:paraId="3B61C059" w14:textId="77777777" w:rsidR="00165EC8" w:rsidRPr="00E131A3" w:rsidRDefault="00306FCB" w:rsidP="00306FC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CTUTER(S)</w:t>
            </w:r>
          </w:p>
        </w:tc>
      </w:tr>
      <w:tr w:rsidR="00CD22B0" w:rsidRPr="00E131A3" w14:paraId="153FD97C" w14:textId="77777777" w:rsidTr="00CA0228">
        <w:trPr>
          <w:trHeight w:val="567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5EAA1703" w14:textId="77777777" w:rsidR="00CD22B0" w:rsidRPr="00E131A3" w:rsidRDefault="00CD22B0" w:rsidP="00CD22B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epared by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3E41B63E" w14:textId="77777777" w:rsidR="00CD22B0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79F92E6E" w14:textId="77777777" w:rsidR="00CD22B0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67771DDB" w14:textId="77777777" w:rsidR="00CD22B0" w:rsidRPr="00E131A3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shd w:val="clear" w:color="auto" w:fill="FFFFFF" w:themeFill="background1"/>
            <w:vAlign w:val="center"/>
          </w:tcPr>
          <w:p w14:paraId="5FC149FA" w14:textId="77777777" w:rsidR="00CD22B0" w:rsidRPr="00E131A3" w:rsidRDefault="00CD22B0" w:rsidP="00CD22B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A0228" w:rsidRPr="00E131A3" w14:paraId="4E977DA0" w14:textId="77777777" w:rsidTr="00613B3F">
        <w:trPr>
          <w:trHeight w:val="585"/>
        </w:trPr>
        <w:tc>
          <w:tcPr>
            <w:tcW w:w="1403" w:type="dxa"/>
            <w:shd w:val="clear" w:color="auto" w:fill="FFF2CC" w:themeFill="accent4" w:themeFillTint="33"/>
            <w:vAlign w:val="center"/>
          </w:tcPr>
          <w:p w14:paraId="4D871F78" w14:textId="77777777" w:rsidR="00CA0228" w:rsidRPr="00E131A3" w:rsidRDefault="00112E68" w:rsidP="00901C7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ignature(s)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53CF2BFD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4DD76A3E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14:paraId="5C13A47D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shd w:val="clear" w:color="auto" w:fill="FFFFFF" w:themeFill="background1"/>
            <w:vAlign w:val="center"/>
          </w:tcPr>
          <w:p w14:paraId="789A32B0" w14:textId="77777777" w:rsidR="00CA0228" w:rsidRPr="00E131A3" w:rsidRDefault="00CA0228" w:rsidP="00CA02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p w14:paraId="10CACC85" w14:textId="3F431FE0" w:rsidR="00DF7530" w:rsidRPr="007F74B8" w:rsidRDefault="007F74B8" w:rsidP="00B23D96">
      <w:pPr>
        <w:jc w:val="right"/>
        <w:rPr>
          <w:rFonts w:ascii="Times New Roman" w:hAnsi="Times New Roman" w:cs="Times New Roman"/>
          <w:lang w:val="en-US"/>
        </w:rPr>
      </w:pPr>
      <w:r w:rsidRPr="007F74B8">
        <w:rPr>
          <w:rFonts w:ascii="Times New Roman" w:hAnsi="Times New Roman" w:cs="Times New Roman"/>
          <w:b/>
          <w:lang w:val="en-US"/>
        </w:rPr>
        <w:t>Date:</w:t>
      </w:r>
      <w:r w:rsidR="00531778" w:rsidRPr="00531778">
        <w:t xml:space="preserve"> </w:t>
      </w:r>
      <w:r w:rsidR="00531778">
        <w:t>24/02/2026</w:t>
      </w:r>
    </w:p>
    <w:sectPr w:rsidR="00DF7530" w:rsidRPr="007F74B8" w:rsidSect="00CA0228">
      <w:pgSz w:w="11906" w:h="16838"/>
      <w:pgMar w:top="709" w:right="1134" w:bottom="425" w:left="1134" w:header="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11A9B" w14:textId="77777777" w:rsidR="00FD7D97" w:rsidRDefault="00FD7D97" w:rsidP="00B41ECB">
      <w:pPr>
        <w:spacing w:after="0" w:line="240" w:lineRule="auto"/>
      </w:pPr>
      <w:r>
        <w:separator/>
      </w:r>
    </w:p>
  </w:endnote>
  <w:endnote w:type="continuationSeparator" w:id="0">
    <w:p w14:paraId="19356BB8" w14:textId="77777777" w:rsidR="00FD7D97" w:rsidRDefault="00FD7D97" w:rsidP="00B41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99B39" w14:textId="77777777" w:rsidR="00B41ECB" w:rsidRPr="00790362" w:rsidRDefault="009D328E" w:rsidP="005E44D3">
    <w:pPr>
      <w:pStyle w:val="AltBilgi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9D328E">
      <w:rPr>
        <w:rFonts w:ascii="Times New Roman" w:hAnsi="Times New Roman" w:cs="Times New Roman"/>
        <w:b/>
        <w:sz w:val="16"/>
        <w:szCs w:val="16"/>
      </w:rPr>
      <w:t>*</w:t>
    </w:r>
    <w:r w:rsidR="00790362" w:rsidRPr="00790362">
      <w:rPr>
        <w:rFonts w:ascii="Times New Roman" w:hAnsi="Times New Roman" w:cs="Times New Roman"/>
        <w:b/>
        <w:sz w:val="16"/>
        <w:szCs w:val="16"/>
        <w:lang w:val="en-US"/>
      </w:rPr>
      <w:t>Teaching Methods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1:</w:t>
    </w:r>
    <w:r w:rsidR="005B1D5D">
      <w:rPr>
        <w:rFonts w:ascii="Times New Roman" w:hAnsi="Times New Roman" w:cs="Times New Roman"/>
        <w:sz w:val="16"/>
        <w:szCs w:val="16"/>
        <w:lang w:val="en-US"/>
      </w:rPr>
      <w:t>Expre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sz w:val="16"/>
        <w:szCs w:val="16"/>
        <w:lang w:val="en-US"/>
      </w:rPr>
      <w:t>2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Discuss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3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Experi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4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proofErr w:type="gramStart"/>
    <w:r w:rsidR="00900838">
      <w:rPr>
        <w:rFonts w:ascii="Times New Roman" w:hAnsi="Times New Roman" w:cs="Times New Roman"/>
        <w:sz w:val="16"/>
        <w:szCs w:val="16"/>
        <w:lang w:val="en-US"/>
      </w:rPr>
      <w:t>Simul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 </w:t>
    </w:r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5</w:t>
    </w:r>
    <w:proofErr w:type="gramEnd"/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Question-Answer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6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00838">
      <w:rPr>
        <w:rFonts w:ascii="Times New Roman" w:hAnsi="Times New Roman" w:cs="Times New Roman"/>
        <w:sz w:val="16"/>
        <w:szCs w:val="16"/>
        <w:lang w:val="en-US"/>
      </w:rPr>
      <w:t>Tutorial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>,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7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8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as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tudy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9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957E6F" w:rsidRPr="00790362">
      <w:rPr>
        <w:rFonts w:ascii="Times New Roman" w:hAnsi="Times New Roman" w:cs="Times New Roman"/>
        <w:sz w:val="16"/>
        <w:szCs w:val="16"/>
        <w:lang w:val="en-US"/>
      </w:rPr>
      <w:t>Te</w:t>
    </w:r>
    <w:r w:rsidR="005B1D5D">
      <w:rPr>
        <w:rFonts w:ascii="Times New Roman" w:hAnsi="Times New Roman" w:cs="Times New Roman"/>
        <w:sz w:val="16"/>
        <w:szCs w:val="16"/>
        <w:lang w:val="en-US"/>
      </w:rPr>
      <w:t>chnic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Visi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0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Trouble</w:t>
    </w:r>
    <w:proofErr w:type="gramEnd"/>
    <w:r w:rsidR="00957E6F" w:rsidRPr="00790362">
      <w:rPr>
        <w:rFonts w:ascii="Times New Roman" w:hAnsi="Times New Roman" w:cs="Times New Roman"/>
        <w:sz w:val="16"/>
        <w:szCs w:val="16"/>
        <w:lang w:val="en-US"/>
      </w:rPr>
      <w:t xml:space="preserve">/Problem </w:t>
    </w:r>
    <w:r w:rsidR="005B1D5D">
      <w:rPr>
        <w:rFonts w:ascii="Times New Roman" w:hAnsi="Times New Roman" w:cs="Times New Roman"/>
        <w:sz w:val="16"/>
        <w:szCs w:val="16"/>
        <w:lang w:val="en-US"/>
      </w:rPr>
      <w:t>Solving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1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790362">
      <w:rPr>
        <w:rFonts w:ascii="Times New Roman" w:hAnsi="Times New Roman" w:cs="Times New Roman"/>
        <w:sz w:val="16"/>
        <w:szCs w:val="16"/>
        <w:lang w:val="en-US"/>
      </w:rPr>
      <w:t>Induvidu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2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T</w:t>
    </w:r>
    <w:r w:rsidR="00790362">
      <w:rPr>
        <w:rFonts w:ascii="Times New Roman" w:hAnsi="Times New Roman" w:cs="Times New Roman"/>
        <w:sz w:val="16"/>
        <w:szCs w:val="16"/>
        <w:lang w:val="en-US"/>
      </w:rPr>
      <w:t>eam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>/Gr</w:t>
    </w:r>
    <w:r w:rsidR="00790362">
      <w:rPr>
        <w:rFonts w:ascii="Times New Roman" w:hAnsi="Times New Roman" w:cs="Times New Roman"/>
        <w:sz w:val="16"/>
        <w:szCs w:val="16"/>
        <w:lang w:val="en-US"/>
      </w:rPr>
      <w:t>o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up </w:t>
    </w:r>
    <w:r w:rsidR="00790362">
      <w:rPr>
        <w:rFonts w:ascii="Times New Roman" w:hAnsi="Times New Roman" w:cs="Times New Roman"/>
        <w:sz w:val="16"/>
        <w:szCs w:val="16"/>
        <w:lang w:val="en-US"/>
      </w:rPr>
      <w:t>Work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3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:B</w:t>
    </w:r>
    <w:r w:rsidR="00790362">
      <w:rPr>
        <w:rFonts w:ascii="Times New Roman" w:hAnsi="Times New Roman" w:cs="Times New Roman"/>
        <w:sz w:val="16"/>
        <w:szCs w:val="16"/>
        <w:lang w:val="en-US"/>
      </w:rPr>
      <w:t>rain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Storm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4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Desig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/ </w:t>
    </w:r>
    <w:r w:rsidR="005B1D5D">
      <w:rPr>
        <w:rFonts w:ascii="Times New Roman" w:hAnsi="Times New Roman" w:cs="Times New Roman"/>
        <w:sz w:val="16"/>
        <w:szCs w:val="16"/>
        <w:lang w:val="en-US"/>
      </w:rPr>
      <w:t>Management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957E6F" w:rsidRPr="00790362">
      <w:rPr>
        <w:rFonts w:ascii="Times New Roman" w:hAnsi="Times New Roman" w:cs="Times New Roman"/>
        <w:b/>
        <w:sz w:val="16"/>
        <w:szCs w:val="16"/>
        <w:lang w:val="en-US"/>
      </w:rPr>
      <w:t>15</w:t>
    </w:r>
    <w:r w:rsidR="00B41ECB" w:rsidRPr="00790362">
      <w:rPr>
        <w:rFonts w:ascii="Times New Roman" w:hAnsi="Times New Roman" w:cs="Times New Roman"/>
        <w:b/>
        <w:sz w:val="16"/>
        <w:szCs w:val="16"/>
        <w:lang w:val="en-US"/>
      </w:rPr>
      <w:t>: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>R</w:t>
    </w:r>
    <w:r w:rsidR="00790362">
      <w:rPr>
        <w:rFonts w:ascii="Times New Roman" w:hAnsi="Times New Roman" w:cs="Times New Roman"/>
        <w:sz w:val="16"/>
        <w:szCs w:val="16"/>
        <w:lang w:val="en-US"/>
      </w:rPr>
      <w:t>eport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Preparation and/or Presentation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</w:p>
  <w:p w14:paraId="57A4A65C" w14:textId="77777777" w:rsidR="00B41ECB" w:rsidRPr="00790362" w:rsidRDefault="009D328E" w:rsidP="00D17437">
    <w:pPr>
      <w:shd w:val="clear" w:color="auto" w:fill="FFFFFF"/>
      <w:spacing w:after="0" w:line="240" w:lineRule="auto"/>
      <w:ind w:left="284" w:hanging="284"/>
      <w:jc w:val="both"/>
      <w:rPr>
        <w:rFonts w:ascii="Times New Roman" w:hAnsi="Times New Roman" w:cs="Times New Roman"/>
        <w:sz w:val="16"/>
        <w:szCs w:val="16"/>
        <w:lang w:val="en-US"/>
      </w:rPr>
    </w:pPr>
    <w:r w:rsidRPr="00790362">
      <w:rPr>
        <w:rFonts w:ascii="Times New Roman" w:hAnsi="Times New Roman" w:cs="Times New Roman"/>
        <w:b/>
        <w:sz w:val="16"/>
        <w:szCs w:val="16"/>
        <w:lang w:val="en-US"/>
      </w:rPr>
      <w:t>**</w:t>
    </w:r>
    <w:r w:rsidR="005B1D5D">
      <w:rPr>
        <w:rFonts w:ascii="Times New Roman" w:hAnsi="Times New Roman" w:cs="Times New Roman"/>
        <w:b/>
        <w:sz w:val="16"/>
        <w:szCs w:val="16"/>
        <w:lang w:val="en-US"/>
      </w:rPr>
      <w:t>Measuring Methods</w:t>
    </w:r>
    <w:r w:rsidR="00B41ECB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A:</w:t>
    </w:r>
    <w:r w:rsidR="00790362">
      <w:rPr>
        <w:rFonts w:ascii="Times New Roman" w:hAnsi="Times New Roman" w:cs="Times New Roman"/>
        <w:sz w:val="16"/>
        <w:szCs w:val="16"/>
        <w:lang w:val="en-US"/>
      </w:rPr>
      <w:t>Exam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B:</w:t>
    </w:r>
    <w:r w:rsidR="00790362">
      <w:rPr>
        <w:rFonts w:ascii="Times New Roman" w:hAnsi="Times New Roman" w:cs="Times New Roman"/>
        <w:sz w:val="16"/>
        <w:szCs w:val="16"/>
        <w:lang w:val="en-US"/>
      </w:rPr>
      <w:t>Quiz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C:</w:t>
    </w:r>
    <w:r w:rsidR="00790362">
      <w:rPr>
        <w:rFonts w:ascii="Times New Roman" w:hAnsi="Times New Roman" w:cs="Times New Roman"/>
        <w:sz w:val="16"/>
        <w:szCs w:val="16"/>
        <w:lang w:val="en-US"/>
      </w:rPr>
      <w:t>Oral</w:t>
    </w:r>
    <w:proofErr w:type="gramEnd"/>
    <w:r w:rsidR="00790362">
      <w:rPr>
        <w:rFonts w:ascii="Times New Roman" w:hAnsi="Times New Roman" w:cs="Times New Roman"/>
        <w:sz w:val="16"/>
        <w:szCs w:val="16"/>
        <w:lang w:val="en-US"/>
      </w:rPr>
      <w:t xml:space="preserve"> Exam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D:</w:t>
    </w:r>
    <w:r w:rsidR="00790362" w:rsidRPr="00790362">
      <w:rPr>
        <w:rFonts w:ascii="Times New Roman" w:hAnsi="Times New Roman" w:cs="Times New Roman"/>
        <w:sz w:val="16"/>
        <w:szCs w:val="16"/>
        <w:lang w:val="en-US"/>
      </w:rPr>
      <w:t>Homework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E:</w:t>
    </w:r>
    <w:r w:rsidR="00790362">
      <w:rPr>
        <w:rFonts w:ascii="Times New Roman" w:hAnsi="Times New Roman" w:cs="Times New Roman"/>
        <w:sz w:val="16"/>
        <w:szCs w:val="16"/>
        <w:lang w:val="en-US"/>
      </w:rPr>
      <w:t>Repor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F:</w:t>
    </w:r>
    <w:r w:rsidR="005B1D5D">
      <w:rPr>
        <w:rFonts w:ascii="Times New Roman" w:hAnsi="Times New Roman" w:cs="Times New Roman"/>
        <w:sz w:val="16"/>
        <w:szCs w:val="16"/>
        <w:lang w:val="en-US"/>
      </w:rPr>
      <w:t>Article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Examin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G:</w:t>
    </w:r>
    <w:r w:rsidR="005B1D5D">
      <w:rPr>
        <w:rFonts w:ascii="Times New Roman" w:hAnsi="Times New Roman" w:cs="Times New Roman"/>
        <w:sz w:val="16"/>
        <w:szCs w:val="16"/>
        <w:lang w:val="en-US"/>
      </w:rPr>
      <w:t>Presentation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I:</w:t>
    </w:r>
    <w:r w:rsidR="005B1D5D">
      <w:rPr>
        <w:rFonts w:ascii="Times New Roman" w:hAnsi="Times New Roman" w:cs="Times New Roman"/>
        <w:sz w:val="16"/>
        <w:szCs w:val="16"/>
        <w:lang w:val="en-US"/>
      </w:rPr>
      <w:t>Experimental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Skill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890AE3" w:rsidRPr="00790362">
      <w:rPr>
        <w:rFonts w:ascii="Times New Roman" w:hAnsi="Times New Roman" w:cs="Times New Roman"/>
        <w:b/>
        <w:sz w:val="16"/>
        <w:szCs w:val="16"/>
        <w:lang w:val="en-US"/>
      </w:rPr>
      <w:t>J: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Proje</w:t>
    </w:r>
    <w:r w:rsidR="005B1D5D">
      <w:rPr>
        <w:rFonts w:ascii="Times New Roman" w:hAnsi="Times New Roman" w:cs="Times New Roman"/>
        <w:sz w:val="16"/>
        <w:szCs w:val="16"/>
        <w:lang w:val="en-US"/>
      </w:rPr>
      <w:t>ct</w:t>
    </w:r>
    <w:proofErr w:type="gramEnd"/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Observation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 xml:space="preserve">,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K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5B1D5D">
      <w:rPr>
        <w:rFonts w:ascii="Times New Roman" w:hAnsi="Times New Roman" w:cs="Times New Roman"/>
        <w:sz w:val="16"/>
        <w:szCs w:val="16"/>
        <w:lang w:val="en-US"/>
      </w:rPr>
      <w:t>Class</w:t>
    </w:r>
    <w:proofErr w:type="gramEnd"/>
    <w:r w:rsidR="005B1D5D">
      <w:rPr>
        <w:rFonts w:ascii="Times New Roman" w:hAnsi="Times New Roman" w:cs="Times New Roman"/>
        <w:sz w:val="16"/>
        <w:szCs w:val="16"/>
        <w:lang w:val="en-US"/>
      </w:rPr>
      <w:t xml:space="preserve"> Attendance</w:t>
    </w:r>
    <w:r w:rsidR="00890AE3" w:rsidRPr="00790362">
      <w:rPr>
        <w:rFonts w:ascii="Times New Roman" w:hAnsi="Times New Roman" w:cs="Times New Roman"/>
        <w:sz w:val="16"/>
        <w:szCs w:val="16"/>
        <w:lang w:val="en-US"/>
      </w:rPr>
      <w:t>;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proofErr w:type="gramStart"/>
    <w:r w:rsidR="00C74B4A" w:rsidRPr="00790362">
      <w:rPr>
        <w:rFonts w:ascii="Times New Roman" w:hAnsi="Times New Roman" w:cs="Times New Roman"/>
        <w:b/>
        <w:sz w:val="16"/>
        <w:szCs w:val="16"/>
        <w:lang w:val="en-US"/>
      </w:rPr>
      <w:t>L</w:t>
    </w:r>
    <w:r w:rsidR="00D17437" w:rsidRPr="00790362">
      <w:rPr>
        <w:rFonts w:ascii="Times New Roman" w:hAnsi="Times New Roman" w:cs="Times New Roman"/>
        <w:sz w:val="16"/>
        <w:szCs w:val="16"/>
        <w:lang w:val="en-US"/>
      </w:rPr>
      <w:t>:</w:t>
    </w:r>
    <w:r w:rsidR="00EC2E7C" w:rsidRPr="00790362">
      <w:rPr>
        <w:rFonts w:ascii="Times New Roman" w:hAnsi="Times New Roman" w:cs="Times New Roman"/>
        <w:sz w:val="16"/>
        <w:szCs w:val="16"/>
        <w:lang w:val="en-US"/>
      </w:rPr>
      <w:t>Jur</w:t>
    </w:r>
    <w:r w:rsidR="005B1D5D">
      <w:rPr>
        <w:rFonts w:ascii="Times New Roman" w:hAnsi="Times New Roman" w:cs="Times New Roman"/>
        <w:sz w:val="16"/>
        <w:szCs w:val="16"/>
        <w:lang w:val="en-US"/>
      </w:rPr>
      <w:t>y</w:t>
    </w:r>
    <w:proofErr w:type="gramEnd"/>
    <w:r w:rsidR="00D17437" w:rsidRPr="00790362">
      <w:rPr>
        <w:rFonts w:ascii="Times New Roman" w:hAnsi="Times New Roman" w:cs="Times New Roman"/>
        <w:sz w:val="16"/>
        <w:szCs w:val="16"/>
        <w:lang w:val="en-US"/>
      </w:rPr>
      <w:t xml:space="preserve"> </w:t>
    </w:r>
    <w:r w:rsidR="005B1D5D">
      <w:rPr>
        <w:rFonts w:ascii="Times New Roman" w:hAnsi="Times New Roman" w:cs="Times New Roman"/>
        <w:sz w:val="16"/>
        <w:szCs w:val="16"/>
        <w:lang w:val="en-US"/>
      </w:rPr>
      <w:t>Exam</w:t>
    </w:r>
  </w:p>
  <w:p w14:paraId="628EEA4A" w14:textId="031E51CC" w:rsidR="00165EC8" w:rsidRPr="00CA0228" w:rsidRDefault="00CA0228" w:rsidP="00165EC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777FD6">
      <w:rPr>
        <w:sz w:val="20"/>
        <w:szCs w:val="20"/>
      </w:rPr>
      <w:t xml:space="preserve">U </w:t>
    </w:r>
    <w:r w:rsidR="000C44F5" w:rsidRPr="000C44F5">
      <w:rPr>
        <w:sz w:val="20"/>
        <w:szCs w:val="20"/>
      </w:rPr>
      <w:t xml:space="preserve">MECHANICAL ENGINEERING </w:t>
    </w:r>
    <w:r w:rsidR="00777FD6">
      <w:rPr>
        <w:sz w:val="20"/>
        <w:szCs w:val="20"/>
      </w:rPr>
      <w:t>DEPARTMENT</w:t>
    </w:r>
    <w:r w:rsidR="00F205CB">
      <w:rPr>
        <w:sz w:val="20"/>
        <w:szCs w:val="20"/>
      </w:rPr>
      <w:t xml:space="preserve"> ©</w:t>
    </w:r>
    <w:r w:rsidRPr="00CA0228">
      <w:rPr>
        <w:sz w:val="20"/>
        <w:szCs w:val="20"/>
      </w:rPr>
      <w:t xml:space="preserve"> 20</w:t>
    </w:r>
    <w:r w:rsidR="00FF6F57"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6F9A7" w14:textId="2932A77C" w:rsidR="00165EC8" w:rsidRPr="00CA0228" w:rsidRDefault="00CA0228" w:rsidP="00CA0228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 w:rsidR="00112E68"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="000C44F5" w:rsidRPr="000C44F5">
      <w:rPr>
        <w:sz w:val="20"/>
        <w:szCs w:val="20"/>
      </w:rPr>
      <w:t>MECHANICAL ENGINEERING</w:t>
    </w:r>
    <w:r w:rsidR="00112E68">
      <w:rPr>
        <w:sz w:val="20"/>
        <w:szCs w:val="20"/>
      </w:rPr>
      <w:t xml:space="preserve"> DEPARTMENT</w:t>
    </w:r>
    <w:r w:rsidRPr="00CA0228">
      <w:rPr>
        <w:sz w:val="20"/>
        <w:szCs w:val="20"/>
      </w:rPr>
      <w:t xml:space="preserve"> </w:t>
    </w:r>
    <w:r w:rsidR="00F205CB">
      <w:rPr>
        <w:sz w:val="20"/>
        <w:szCs w:val="20"/>
      </w:rPr>
      <w:t>©</w:t>
    </w:r>
    <w:r w:rsidR="001A110D">
      <w:rPr>
        <w:sz w:val="20"/>
        <w:szCs w:val="20"/>
      </w:rPr>
      <w:t xml:space="preserve"> </w:t>
    </w:r>
    <w:r w:rsidRPr="00CA0228">
      <w:rPr>
        <w:sz w:val="20"/>
        <w:szCs w:val="20"/>
      </w:rPr>
      <w:t>20</w:t>
    </w:r>
    <w:r w:rsidR="00FF6F57"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87B63" w14:textId="03B18678" w:rsidR="00BD6EC0" w:rsidRPr="007F73A4" w:rsidRDefault="007F73A4" w:rsidP="007F73A4">
    <w:pPr>
      <w:shd w:val="clear" w:color="auto" w:fill="FFFFFF"/>
      <w:spacing w:after="0" w:line="240" w:lineRule="auto"/>
      <w:ind w:left="284" w:hanging="284"/>
      <w:jc w:val="center"/>
      <w:rPr>
        <w:sz w:val="20"/>
        <w:szCs w:val="20"/>
      </w:rPr>
    </w:pPr>
    <w:r w:rsidRPr="00CA0228">
      <w:rPr>
        <w:sz w:val="20"/>
        <w:szCs w:val="20"/>
      </w:rPr>
      <w:t>ESOG</w:t>
    </w:r>
    <w:r>
      <w:rPr>
        <w:sz w:val="20"/>
        <w:szCs w:val="20"/>
      </w:rPr>
      <w:t>U</w:t>
    </w:r>
    <w:r w:rsidRPr="00CA0228">
      <w:rPr>
        <w:sz w:val="20"/>
        <w:szCs w:val="20"/>
      </w:rPr>
      <w:t xml:space="preserve"> </w:t>
    </w:r>
    <w:r w:rsidRPr="000C44F5">
      <w:rPr>
        <w:sz w:val="20"/>
        <w:szCs w:val="20"/>
      </w:rPr>
      <w:t>MECHANICAL ENGINEERING</w:t>
    </w:r>
    <w:r>
      <w:rPr>
        <w:sz w:val="20"/>
        <w:szCs w:val="20"/>
      </w:rPr>
      <w:t xml:space="preserve"> DEPARTMENT</w:t>
    </w:r>
    <w:r w:rsidRPr="00CA0228">
      <w:rPr>
        <w:sz w:val="20"/>
        <w:szCs w:val="20"/>
      </w:rPr>
      <w:t xml:space="preserve"> </w:t>
    </w:r>
    <w:r>
      <w:rPr>
        <w:sz w:val="20"/>
        <w:szCs w:val="20"/>
      </w:rPr>
      <w:t xml:space="preserve">© </w:t>
    </w:r>
    <w:r w:rsidRPr="00CA0228">
      <w:rPr>
        <w:sz w:val="20"/>
        <w:szCs w:val="20"/>
      </w:rPr>
      <w:t>20</w:t>
    </w:r>
    <w:r>
      <w:rPr>
        <w:sz w:val="20"/>
        <w:szCs w:val="20"/>
      </w:rPr>
      <w:t>2</w:t>
    </w:r>
    <w:r w:rsidR="00DF7530">
      <w:rPr>
        <w:sz w:val="20"/>
        <w:szCs w:val="2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EA1DF" w14:textId="77777777" w:rsidR="00FD7D97" w:rsidRDefault="00FD7D97" w:rsidP="00B41ECB">
      <w:pPr>
        <w:spacing w:after="0" w:line="240" w:lineRule="auto"/>
      </w:pPr>
      <w:r>
        <w:separator/>
      </w:r>
    </w:p>
  </w:footnote>
  <w:footnote w:type="continuationSeparator" w:id="0">
    <w:p w14:paraId="50EA6D61" w14:textId="77777777" w:rsidR="00FD7D97" w:rsidRDefault="00FD7D97" w:rsidP="00B41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AFE15" w14:textId="77777777" w:rsidR="00B54737" w:rsidRDefault="00B5473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C05A2" w14:textId="77777777" w:rsidR="00B54737" w:rsidRDefault="00B5473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57F6F" w14:textId="77777777" w:rsidR="00B54737" w:rsidRDefault="00B5473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13160"/>
    <w:multiLevelType w:val="hybridMultilevel"/>
    <w:tmpl w:val="E0C460B0"/>
    <w:lvl w:ilvl="0" w:tplc="FD32153C">
      <w:start w:val="1"/>
      <w:numFmt w:val="lowerLetter"/>
      <w:lvlText w:val="%1."/>
      <w:lvlJc w:val="left"/>
      <w:pPr>
        <w:ind w:left="1287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0CE611B"/>
    <w:multiLevelType w:val="hybridMultilevel"/>
    <w:tmpl w:val="4574DB8E"/>
    <w:lvl w:ilvl="0" w:tplc="1B1C56CC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90845"/>
    <w:multiLevelType w:val="hybridMultilevel"/>
    <w:tmpl w:val="2D6ABFE8"/>
    <w:lvl w:ilvl="0" w:tplc="AE547510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D5AAB"/>
    <w:multiLevelType w:val="multilevel"/>
    <w:tmpl w:val="43D80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A44276"/>
    <w:multiLevelType w:val="hybridMultilevel"/>
    <w:tmpl w:val="A9DCE898"/>
    <w:lvl w:ilvl="0" w:tplc="C72ECE84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C4677"/>
    <w:multiLevelType w:val="hybridMultilevel"/>
    <w:tmpl w:val="9648EA72"/>
    <w:lvl w:ilvl="0" w:tplc="CA7A6444">
      <w:start w:val="1"/>
      <w:numFmt w:val="lowerLetter"/>
      <w:lvlText w:val="%1."/>
      <w:lvlJc w:val="left"/>
      <w:pPr>
        <w:ind w:left="1080" w:hanging="720"/>
      </w:pPr>
      <w:rPr>
        <w:rFonts w:ascii="TimesNewRoman,Bold" w:eastAsia="Times New Roman" w:hAnsi="TimesNewRoman,Bold" w:cs="TimesNewRoman,Bold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73CF9"/>
    <w:multiLevelType w:val="hybridMultilevel"/>
    <w:tmpl w:val="A8EC0EF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B976ED"/>
    <w:multiLevelType w:val="hybridMultilevel"/>
    <w:tmpl w:val="DDEC66D4"/>
    <w:lvl w:ilvl="0" w:tplc="376458E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D40031"/>
    <w:multiLevelType w:val="hybridMultilevel"/>
    <w:tmpl w:val="F6BAC51A"/>
    <w:lvl w:ilvl="0" w:tplc="1640132A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550681">
    <w:abstractNumId w:val="4"/>
  </w:num>
  <w:num w:numId="2" w16cid:durableId="536894914">
    <w:abstractNumId w:val="1"/>
  </w:num>
  <w:num w:numId="3" w16cid:durableId="698511891">
    <w:abstractNumId w:val="0"/>
  </w:num>
  <w:num w:numId="4" w16cid:durableId="1496147714">
    <w:abstractNumId w:val="5"/>
  </w:num>
  <w:num w:numId="5" w16cid:durableId="1594702185">
    <w:abstractNumId w:val="8"/>
  </w:num>
  <w:num w:numId="6" w16cid:durableId="1647247470">
    <w:abstractNumId w:val="2"/>
  </w:num>
  <w:num w:numId="7" w16cid:durableId="201216751">
    <w:abstractNumId w:val="7"/>
  </w:num>
  <w:num w:numId="8" w16cid:durableId="1785273741">
    <w:abstractNumId w:val="3"/>
  </w:num>
  <w:num w:numId="9" w16cid:durableId="16838245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tjAxM7Q0MzKwNDRW0lEKTi0uzszPAykwrAUANCKFPSwAAAA="/>
  </w:docVars>
  <w:rsids>
    <w:rsidRoot w:val="00FA3A17"/>
    <w:rsid w:val="00002AAA"/>
    <w:rsid w:val="00003AC0"/>
    <w:rsid w:val="00007D9E"/>
    <w:rsid w:val="00012E7E"/>
    <w:rsid w:val="0003017E"/>
    <w:rsid w:val="00033AEA"/>
    <w:rsid w:val="00081895"/>
    <w:rsid w:val="00085298"/>
    <w:rsid w:val="000A6D7A"/>
    <w:rsid w:val="000B626A"/>
    <w:rsid w:val="000C44F5"/>
    <w:rsid w:val="000C6AD0"/>
    <w:rsid w:val="000D570E"/>
    <w:rsid w:val="000E0C74"/>
    <w:rsid w:val="000E2808"/>
    <w:rsid w:val="00106957"/>
    <w:rsid w:val="00112E68"/>
    <w:rsid w:val="00115500"/>
    <w:rsid w:val="00115EB6"/>
    <w:rsid w:val="001232C4"/>
    <w:rsid w:val="00124B45"/>
    <w:rsid w:val="00137927"/>
    <w:rsid w:val="001433DF"/>
    <w:rsid w:val="001620F8"/>
    <w:rsid w:val="00165EC8"/>
    <w:rsid w:val="001701C3"/>
    <w:rsid w:val="001831D8"/>
    <w:rsid w:val="00193DFC"/>
    <w:rsid w:val="001A110D"/>
    <w:rsid w:val="001A4A1A"/>
    <w:rsid w:val="001C1EB9"/>
    <w:rsid w:val="001E1BF3"/>
    <w:rsid w:val="002004C4"/>
    <w:rsid w:val="002125A7"/>
    <w:rsid w:val="00226D1C"/>
    <w:rsid w:val="002400EF"/>
    <w:rsid w:val="00285FA2"/>
    <w:rsid w:val="002A429E"/>
    <w:rsid w:val="002C2A55"/>
    <w:rsid w:val="002C3897"/>
    <w:rsid w:val="002C392C"/>
    <w:rsid w:val="002E1A0B"/>
    <w:rsid w:val="00306FCB"/>
    <w:rsid w:val="0032057E"/>
    <w:rsid w:val="00390B57"/>
    <w:rsid w:val="00395D5D"/>
    <w:rsid w:val="003B29E8"/>
    <w:rsid w:val="003C3D6F"/>
    <w:rsid w:val="003C4C44"/>
    <w:rsid w:val="003E0233"/>
    <w:rsid w:val="003E403F"/>
    <w:rsid w:val="00422B3B"/>
    <w:rsid w:val="00432EAA"/>
    <w:rsid w:val="004345A9"/>
    <w:rsid w:val="00445E92"/>
    <w:rsid w:val="004470D9"/>
    <w:rsid w:val="00457DD4"/>
    <w:rsid w:val="004628DB"/>
    <w:rsid w:val="00474F85"/>
    <w:rsid w:val="00485D12"/>
    <w:rsid w:val="004A74FF"/>
    <w:rsid w:val="004E6560"/>
    <w:rsid w:val="005029A8"/>
    <w:rsid w:val="00524D3C"/>
    <w:rsid w:val="00531778"/>
    <w:rsid w:val="005476B3"/>
    <w:rsid w:val="00571A22"/>
    <w:rsid w:val="00583393"/>
    <w:rsid w:val="005871E1"/>
    <w:rsid w:val="005A4903"/>
    <w:rsid w:val="005B1D5D"/>
    <w:rsid w:val="005C4783"/>
    <w:rsid w:val="005D197E"/>
    <w:rsid w:val="005E44D3"/>
    <w:rsid w:val="005F18AF"/>
    <w:rsid w:val="00601B0B"/>
    <w:rsid w:val="00612090"/>
    <w:rsid w:val="00613A0E"/>
    <w:rsid w:val="00613B3F"/>
    <w:rsid w:val="00663185"/>
    <w:rsid w:val="00672408"/>
    <w:rsid w:val="00676B45"/>
    <w:rsid w:val="00695AEA"/>
    <w:rsid w:val="006A0A1C"/>
    <w:rsid w:val="006A66E9"/>
    <w:rsid w:val="006B62E6"/>
    <w:rsid w:val="006C66B2"/>
    <w:rsid w:val="006D24DD"/>
    <w:rsid w:val="006E26AB"/>
    <w:rsid w:val="006E4B38"/>
    <w:rsid w:val="00722C38"/>
    <w:rsid w:val="00737266"/>
    <w:rsid w:val="00740F63"/>
    <w:rsid w:val="007438E9"/>
    <w:rsid w:val="00754644"/>
    <w:rsid w:val="0075594A"/>
    <w:rsid w:val="007610A9"/>
    <w:rsid w:val="00763523"/>
    <w:rsid w:val="00777FD6"/>
    <w:rsid w:val="00780C17"/>
    <w:rsid w:val="00790362"/>
    <w:rsid w:val="00793488"/>
    <w:rsid w:val="00797BFF"/>
    <w:rsid w:val="007B0A5B"/>
    <w:rsid w:val="007B6038"/>
    <w:rsid w:val="007E0792"/>
    <w:rsid w:val="007E77B9"/>
    <w:rsid w:val="007F3339"/>
    <w:rsid w:val="007F73A4"/>
    <w:rsid w:val="007F73BE"/>
    <w:rsid w:val="007F74B8"/>
    <w:rsid w:val="008020D5"/>
    <w:rsid w:val="00806FA2"/>
    <w:rsid w:val="008416F0"/>
    <w:rsid w:val="00845CA3"/>
    <w:rsid w:val="008516E9"/>
    <w:rsid w:val="00885C84"/>
    <w:rsid w:val="00885FDD"/>
    <w:rsid w:val="0088630C"/>
    <w:rsid w:val="00890AE3"/>
    <w:rsid w:val="008C1344"/>
    <w:rsid w:val="008D62F7"/>
    <w:rsid w:val="008E0B88"/>
    <w:rsid w:val="008E4338"/>
    <w:rsid w:val="008E66D8"/>
    <w:rsid w:val="008E6C18"/>
    <w:rsid w:val="008F6D20"/>
    <w:rsid w:val="00900838"/>
    <w:rsid w:val="00903DA9"/>
    <w:rsid w:val="0090575B"/>
    <w:rsid w:val="00912E71"/>
    <w:rsid w:val="00924B72"/>
    <w:rsid w:val="00952528"/>
    <w:rsid w:val="00957E6F"/>
    <w:rsid w:val="0097546B"/>
    <w:rsid w:val="00980910"/>
    <w:rsid w:val="00990E21"/>
    <w:rsid w:val="009B450F"/>
    <w:rsid w:val="009B7E8A"/>
    <w:rsid w:val="009C149D"/>
    <w:rsid w:val="009D280C"/>
    <w:rsid w:val="009D328E"/>
    <w:rsid w:val="009D5EA7"/>
    <w:rsid w:val="009D646A"/>
    <w:rsid w:val="009D7A63"/>
    <w:rsid w:val="009F24E4"/>
    <w:rsid w:val="00A01A7E"/>
    <w:rsid w:val="00A359D7"/>
    <w:rsid w:val="00A365F2"/>
    <w:rsid w:val="00A47FF2"/>
    <w:rsid w:val="00A60BF0"/>
    <w:rsid w:val="00A64394"/>
    <w:rsid w:val="00A81298"/>
    <w:rsid w:val="00A839DE"/>
    <w:rsid w:val="00A86A0F"/>
    <w:rsid w:val="00A90119"/>
    <w:rsid w:val="00A95953"/>
    <w:rsid w:val="00AA1F09"/>
    <w:rsid w:val="00AA7FDE"/>
    <w:rsid w:val="00AD0725"/>
    <w:rsid w:val="00AD706A"/>
    <w:rsid w:val="00AE0929"/>
    <w:rsid w:val="00AF5852"/>
    <w:rsid w:val="00B20D00"/>
    <w:rsid w:val="00B20D02"/>
    <w:rsid w:val="00B23D96"/>
    <w:rsid w:val="00B256E4"/>
    <w:rsid w:val="00B40521"/>
    <w:rsid w:val="00B41ECB"/>
    <w:rsid w:val="00B54737"/>
    <w:rsid w:val="00B65FA8"/>
    <w:rsid w:val="00B802FF"/>
    <w:rsid w:val="00B81F55"/>
    <w:rsid w:val="00B863A3"/>
    <w:rsid w:val="00B902F7"/>
    <w:rsid w:val="00B90E7C"/>
    <w:rsid w:val="00BA44D3"/>
    <w:rsid w:val="00BA47A8"/>
    <w:rsid w:val="00BB6634"/>
    <w:rsid w:val="00BD115F"/>
    <w:rsid w:val="00BD6EC0"/>
    <w:rsid w:val="00BE4E28"/>
    <w:rsid w:val="00BF218E"/>
    <w:rsid w:val="00C14D76"/>
    <w:rsid w:val="00C2415C"/>
    <w:rsid w:val="00C36DB4"/>
    <w:rsid w:val="00C40F44"/>
    <w:rsid w:val="00C74B4A"/>
    <w:rsid w:val="00C778C8"/>
    <w:rsid w:val="00C800CD"/>
    <w:rsid w:val="00C81FEB"/>
    <w:rsid w:val="00C85F81"/>
    <w:rsid w:val="00CA0228"/>
    <w:rsid w:val="00CD1301"/>
    <w:rsid w:val="00CD22B0"/>
    <w:rsid w:val="00CE3B7C"/>
    <w:rsid w:val="00CE68ED"/>
    <w:rsid w:val="00CF3E43"/>
    <w:rsid w:val="00D17437"/>
    <w:rsid w:val="00D37E9D"/>
    <w:rsid w:val="00D677C6"/>
    <w:rsid w:val="00D73937"/>
    <w:rsid w:val="00D84CC2"/>
    <w:rsid w:val="00D902D9"/>
    <w:rsid w:val="00DA55CC"/>
    <w:rsid w:val="00DC01E1"/>
    <w:rsid w:val="00DC5CE1"/>
    <w:rsid w:val="00DC627C"/>
    <w:rsid w:val="00DD0461"/>
    <w:rsid w:val="00DF7530"/>
    <w:rsid w:val="00E131A3"/>
    <w:rsid w:val="00E617B4"/>
    <w:rsid w:val="00E716D0"/>
    <w:rsid w:val="00E76862"/>
    <w:rsid w:val="00EC2E7C"/>
    <w:rsid w:val="00EC5DE1"/>
    <w:rsid w:val="00ED2C21"/>
    <w:rsid w:val="00EF00A1"/>
    <w:rsid w:val="00EF768C"/>
    <w:rsid w:val="00F205CB"/>
    <w:rsid w:val="00F256A3"/>
    <w:rsid w:val="00F30F8C"/>
    <w:rsid w:val="00F32424"/>
    <w:rsid w:val="00F40F90"/>
    <w:rsid w:val="00F41B95"/>
    <w:rsid w:val="00F55DB9"/>
    <w:rsid w:val="00F70D1F"/>
    <w:rsid w:val="00F94EEA"/>
    <w:rsid w:val="00F96D20"/>
    <w:rsid w:val="00FA3A17"/>
    <w:rsid w:val="00FB1995"/>
    <w:rsid w:val="00FC074C"/>
    <w:rsid w:val="00FC4367"/>
    <w:rsid w:val="00FC63E9"/>
    <w:rsid w:val="00FD2C8F"/>
    <w:rsid w:val="00FD68D8"/>
    <w:rsid w:val="00FD7D97"/>
    <w:rsid w:val="00FE065C"/>
    <w:rsid w:val="00FE2134"/>
    <w:rsid w:val="00FF0EF9"/>
    <w:rsid w:val="00FF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F0F92C"/>
  <w15:docId w15:val="{657AB7C5-60B8-4106-99AA-7AD9E5FA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924B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3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3E403F"/>
    <w:rPr>
      <w:color w:val="808080"/>
    </w:rPr>
  </w:style>
  <w:style w:type="character" w:customStyle="1" w:styleId="Balk1Char">
    <w:name w:val="Başlık 1 Char"/>
    <w:basedOn w:val="VarsaylanParagrafYazTipi"/>
    <w:link w:val="Balk1"/>
    <w:uiPriority w:val="9"/>
    <w:rsid w:val="00924B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B66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B6634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95AEA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2C2A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C2A5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C2A5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C2A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C2A55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1ECB"/>
  </w:style>
  <w:style w:type="paragraph" w:styleId="AltBilgi">
    <w:name w:val="footer"/>
    <w:basedOn w:val="Normal"/>
    <w:link w:val="AltBilgiChar"/>
    <w:uiPriority w:val="99"/>
    <w:unhideWhenUsed/>
    <w:rsid w:val="00B41E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1ECB"/>
  </w:style>
  <w:style w:type="paragraph" w:customStyle="1" w:styleId="Default">
    <w:name w:val="Default"/>
    <w:rsid w:val="005F18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C8159-264F-46F3-B5DD-DC43A9650CAD}"/>
      </w:docPartPr>
      <w:docPartBody>
        <w:p w:rsidR="0092400D" w:rsidRDefault="00B20728">
          <w:r w:rsidRPr="006B295F">
            <w:rPr>
              <w:rStyle w:val="YerTutucuMetni"/>
            </w:rPr>
            <w:t>Bir öğe seçin.</w:t>
          </w:r>
        </w:p>
      </w:docPartBody>
    </w:docPart>
    <w:docPart>
      <w:docPartPr>
        <w:name w:val="E85AAEBD6777440DB1FF52E45758F11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DCE53CE-8234-4C2B-9CB8-E41BFFB9B612}"/>
      </w:docPartPr>
      <w:docPartBody>
        <w:p w:rsidR="005C382F" w:rsidRDefault="006831B0" w:rsidP="006831B0">
          <w:pPr>
            <w:pStyle w:val="E85AAEBD6777440DB1FF52E45758F11B"/>
          </w:pPr>
          <w:r w:rsidRPr="006B295F">
            <w:rPr>
              <w:rStyle w:val="YerTutucuMetni"/>
            </w:rPr>
            <w:t>Bir öğe seçin.</w:t>
          </w:r>
        </w:p>
      </w:docPartBody>
    </w:docPart>
    <w:docPart>
      <w:docPartPr>
        <w:name w:val="E5B2CAED7DCF430480B09A7AA37786D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79F9AFE-A2A5-41F4-B1D4-A39A71C0D565}"/>
      </w:docPartPr>
      <w:docPartBody>
        <w:p w:rsidR="005C382F" w:rsidRDefault="006831B0" w:rsidP="006831B0">
          <w:pPr>
            <w:pStyle w:val="E5B2CAED7DCF430480B09A7AA37786DE"/>
          </w:pPr>
          <w:r w:rsidRPr="006B295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20728"/>
    <w:rsid w:val="00086E0B"/>
    <w:rsid w:val="00097B48"/>
    <w:rsid w:val="000D570E"/>
    <w:rsid w:val="00140BBE"/>
    <w:rsid w:val="001C1039"/>
    <w:rsid w:val="002004C4"/>
    <w:rsid w:val="00227136"/>
    <w:rsid w:val="00237295"/>
    <w:rsid w:val="00301B8F"/>
    <w:rsid w:val="00336011"/>
    <w:rsid w:val="003B6273"/>
    <w:rsid w:val="003C4C44"/>
    <w:rsid w:val="003D01C8"/>
    <w:rsid w:val="003E28FA"/>
    <w:rsid w:val="00423541"/>
    <w:rsid w:val="004C7CFB"/>
    <w:rsid w:val="00516A56"/>
    <w:rsid w:val="005C382F"/>
    <w:rsid w:val="00606B8F"/>
    <w:rsid w:val="00626C0D"/>
    <w:rsid w:val="0065245D"/>
    <w:rsid w:val="006831B0"/>
    <w:rsid w:val="00751E29"/>
    <w:rsid w:val="0076626D"/>
    <w:rsid w:val="007F4B2D"/>
    <w:rsid w:val="007F73BE"/>
    <w:rsid w:val="008416F0"/>
    <w:rsid w:val="00861C49"/>
    <w:rsid w:val="00872469"/>
    <w:rsid w:val="008733BB"/>
    <w:rsid w:val="008E1664"/>
    <w:rsid w:val="00923566"/>
    <w:rsid w:val="0092400D"/>
    <w:rsid w:val="009C3808"/>
    <w:rsid w:val="00A47736"/>
    <w:rsid w:val="00AD2D58"/>
    <w:rsid w:val="00B10342"/>
    <w:rsid w:val="00B20728"/>
    <w:rsid w:val="00B21AE3"/>
    <w:rsid w:val="00B642EF"/>
    <w:rsid w:val="00B65FA8"/>
    <w:rsid w:val="00B837AD"/>
    <w:rsid w:val="00B9149E"/>
    <w:rsid w:val="00BE5727"/>
    <w:rsid w:val="00C1082D"/>
    <w:rsid w:val="00C76665"/>
    <w:rsid w:val="00CD3CFA"/>
    <w:rsid w:val="00CE68ED"/>
    <w:rsid w:val="00D75FFD"/>
    <w:rsid w:val="00D9270D"/>
    <w:rsid w:val="00DA4248"/>
    <w:rsid w:val="00DB214C"/>
    <w:rsid w:val="00F11511"/>
    <w:rsid w:val="00F11FF2"/>
    <w:rsid w:val="00F70D1F"/>
    <w:rsid w:val="00F7249F"/>
    <w:rsid w:val="00F96D20"/>
    <w:rsid w:val="00FF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831B0"/>
    <w:rPr>
      <w:color w:val="808080"/>
    </w:rPr>
  </w:style>
  <w:style w:type="paragraph" w:customStyle="1" w:styleId="E85AAEBD6777440DB1FF52E45758F11B">
    <w:name w:val="E85AAEBD6777440DB1FF52E45758F11B"/>
    <w:rsid w:val="006831B0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5B2CAED7DCF430480B09A7AA37786DE">
    <w:name w:val="E5B2CAED7DCF430480B09A7AA37786DE"/>
    <w:rsid w:val="006831B0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28224-ABD4-4712-BB70-FDAF389A0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42</Words>
  <Characters>4936</Characters>
  <Application>Microsoft Office Word</Application>
  <DocSecurity>0</DocSecurity>
  <Lines>329</Lines>
  <Paragraphs>2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t dgr</dc:creator>
  <cp:lastModifiedBy>Ömer Asutay Özbek</cp:lastModifiedBy>
  <cp:revision>18</cp:revision>
  <cp:lastPrinted>2015-11-09T10:21:00Z</cp:lastPrinted>
  <dcterms:created xsi:type="dcterms:W3CDTF">2024-06-05T20:24:00Z</dcterms:created>
  <dcterms:modified xsi:type="dcterms:W3CDTF">2026-02-25T10:41:00Z</dcterms:modified>
</cp:coreProperties>
</file>